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DA54B9" w14:textId="77777777" w:rsidR="00EB1CFC" w:rsidRDefault="00EB1CFC" w:rsidP="00B11303">
      <w:pPr>
        <w:contextualSpacing/>
        <w:jc w:val="center"/>
        <w:rPr>
          <w:rFonts w:cstheme="minorHAnsi"/>
          <w:b/>
          <w:sz w:val="24"/>
          <w:szCs w:val="24"/>
          <w:lang w:val="pl-PL"/>
        </w:rPr>
      </w:pPr>
    </w:p>
    <w:p w14:paraId="56F11360" w14:textId="77777777" w:rsidR="00AD7C51" w:rsidRDefault="00AD7C51" w:rsidP="00EB1CFC">
      <w:pPr>
        <w:contextualSpacing/>
        <w:jc w:val="center"/>
        <w:rPr>
          <w:rFonts w:cstheme="minorHAnsi"/>
          <w:b/>
          <w:sz w:val="24"/>
          <w:szCs w:val="24"/>
          <w:lang w:val="pl-PL"/>
        </w:rPr>
      </w:pPr>
    </w:p>
    <w:p w14:paraId="79811F5D" w14:textId="556001B0" w:rsidR="00AD7C51" w:rsidRPr="00AD7C51" w:rsidRDefault="00AD7C51" w:rsidP="00AD7C51">
      <w:pPr>
        <w:spacing w:after="0" w:line="276" w:lineRule="auto"/>
        <w:jc w:val="right"/>
        <w:rPr>
          <w:rFonts w:ascii="Times New Roman" w:eastAsia="Calibri" w:hAnsi="Times New Roman" w:cs="Times New Roman"/>
          <w:b/>
          <w:sz w:val="14"/>
          <w:szCs w:val="14"/>
          <w:lang w:val="pl-PL"/>
        </w:rPr>
      </w:pPr>
      <w:r w:rsidRPr="00AD7C51">
        <w:rPr>
          <w:rFonts w:ascii="Times New Roman" w:eastAsia="Calibri" w:hAnsi="Times New Roman" w:cs="Times New Roman"/>
          <w:b/>
          <w:sz w:val="14"/>
          <w:szCs w:val="14"/>
          <w:lang w:val="pl-PL"/>
        </w:rPr>
        <w:t xml:space="preserve">Załącznik </w:t>
      </w:r>
      <w:r>
        <w:rPr>
          <w:rFonts w:ascii="Times New Roman" w:eastAsia="Calibri" w:hAnsi="Times New Roman" w:cs="Times New Roman"/>
          <w:b/>
          <w:sz w:val="14"/>
          <w:szCs w:val="14"/>
          <w:lang w:val="pl-PL"/>
        </w:rPr>
        <w:t>2</w:t>
      </w:r>
      <w:r w:rsidRPr="00AD7C51">
        <w:rPr>
          <w:rFonts w:ascii="Times New Roman" w:eastAsia="Calibri" w:hAnsi="Times New Roman" w:cs="Times New Roman"/>
          <w:b/>
          <w:sz w:val="14"/>
          <w:szCs w:val="14"/>
          <w:lang w:val="pl-PL"/>
        </w:rPr>
        <w:t xml:space="preserve">) do Uchwały Nr </w:t>
      </w:r>
      <w:r w:rsidR="00716382">
        <w:rPr>
          <w:rFonts w:ascii="Times New Roman" w:eastAsia="Calibri" w:hAnsi="Times New Roman" w:cs="Times New Roman"/>
          <w:b/>
          <w:sz w:val="14"/>
          <w:szCs w:val="14"/>
          <w:lang w:val="pl-PL"/>
        </w:rPr>
        <w:t xml:space="preserve">93/IV/2023 </w:t>
      </w:r>
      <w:r w:rsidRPr="00AD7C51">
        <w:rPr>
          <w:rFonts w:ascii="Times New Roman" w:eastAsia="Calibri" w:hAnsi="Times New Roman" w:cs="Times New Roman"/>
          <w:b/>
          <w:sz w:val="14"/>
          <w:szCs w:val="14"/>
          <w:lang w:val="pl-PL"/>
        </w:rPr>
        <w:t xml:space="preserve">Rady Naukowej </w:t>
      </w:r>
    </w:p>
    <w:p w14:paraId="699D3CA7" w14:textId="3CDA0AC8" w:rsidR="00AD7C51" w:rsidRPr="00AD7C51" w:rsidRDefault="00AD7C51" w:rsidP="00AD7C51">
      <w:pPr>
        <w:spacing w:after="0" w:line="276" w:lineRule="auto"/>
        <w:jc w:val="right"/>
        <w:rPr>
          <w:rFonts w:ascii="Times New Roman" w:eastAsia="Calibri" w:hAnsi="Times New Roman" w:cs="Times New Roman"/>
          <w:b/>
          <w:sz w:val="14"/>
          <w:szCs w:val="14"/>
          <w:lang w:val="pl-PL"/>
        </w:rPr>
      </w:pPr>
      <w:r w:rsidRPr="00AD7C51">
        <w:rPr>
          <w:rFonts w:ascii="Times New Roman" w:eastAsia="Calibri" w:hAnsi="Times New Roman" w:cs="Times New Roman"/>
          <w:b/>
          <w:sz w:val="14"/>
          <w:szCs w:val="14"/>
          <w:lang w:val="pl-PL"/>
        </w:rPr>
        <w:t>Instytutu Medycyny Doświadczalnej I Klinicznej Im. M. Mossakowskiego  Polskiej Akademii Nauk</w:t>
      </w:r>
      <w:r w:rsidR="008F571B">
        <w:rPr>
          <w:rStyle w:val="Odwoanieprzypisudolnego"/>
          <w:rFonts w:ascii="Times New Roman" w:eastAsia="Calibri" w:hAnsi="Times New Roman" w:cs="Times New Roman"/>
          <w:b/>
          <w:sz w:val="14"/>
          <w:szCs w:val="14"/>
          <w:lang w:val="pl-PL"/>
        </w:rPr>
        <w:footnoteReference w:id="1"/>
      </w:r>
    </w:p>
    <w:p w14:paraId="502CB4E6" w14:textId="77777777" w:rsidR="00AD7C51" w:rsidRDefault="00AD7C51" w:rsidP="00EB1CFC">
      <w:pPr>
        <w:contextualSpacing/>
        <w:jc w:val="center"/>
        <w:rPr>
          <w:rFonts w:cstheme="minorHAnsi"/>
          <w:b/>
          <w:sz w:val="24"/>
          <w:szCs w:val="24"/>
          <w:lang w:val="pl-PL"/>
        </w:rPr>
      </w:pPr>
    </w:p>
    <w:p w14:paraId="5E24BA6A" w14:textId="77777777" w:rsidR="00E24E8F" w:rsidRPr="00EB1CFC" w:rsidRDefault="00B11303" w:rsidP="00EB1CFC">
      <w:pPr>
        <w:contextualSpacing/>
        <w:jc w:val="center"/>
        <w:rPr>
          <w:rFonts w:cstheme="minorHAnsi"/>
          <w:lang w:val="pl-PL"/>
        </w:rPr>
      </w:pPr>
      <w:r w:rsidRPr="0031786D">
        <w:rPr>
          <w:rFonts w:cstheme="minorHAnsi"/>
          <w:b/>
          <w:sz w:val="24"/>
          <w:szCs w:val="24"/>
          <w:lang w:val="pl-PL"/>
        </w:rPr>
        <w:t xml:space="preserve">P R O T O K Ó </w:t>
      </w:r>
      <w:r w:rsidRPr="00EB1CFC">
        <w:rPr>
          <w:rFonts w:cstheme="minorHAnsi"/>
          <w:b/>
          <w:sz w:val="24"/>
          <w:szCs w:val="24"/>
          <w:lang w:val="pl-PL"/>
        </w:rPr>
        <w:t>Ł  K O M I S J I</w:t>
      </w:r>
      <w:r w:rsidR="00E24E8F" w:rsidRPr="00EB1CFC">
        <w:rPr>
          <w:rFonts w:cstheme="minorHAnsi"/>
          <w:b/>
          <w:sz w:val="24"/>
          <w:szCs w:val="24"/>
          <w:lang w:val="pl-PL"/>
        </w:rPr>
        <w:t xml:space="preserve">  D O K T O R S K I E J</w:t>
      </w:r>
    </w:p>
    <w:p w14:paraId="42104CB3" w14:textId="77777777" w:rsidR="00B11303" w:rsidRPr="00EB1CFC" w:rsidRDefault="00B11303" w:rsidP="00B11303">
      <w:pPr>
        <w:contextualSpacing/>
        <w:jc w:val="center"/>
        <w:rPr>
          <w:rFonts w:cstheme="minorHAnsi"/>
          <w:lang w:val="pl-PL"/>
        </w:rPr>
      </w:pPr>
      <w:r w:rsidRPr="00EB1CFC">
        <w:rPr>
          <w:rFonts w:cstheme="minorHAnsi"/>
          <w:lang w:val="pl-PL"/>
        </w:rPr>
        <w:t>powołanej przez</w:t>
      </w:r>
    </w:p>
    <w:p w14:paraId="065B40DA" w14:textId="77777777" w:rsidR="0062727E" w:rsidRPr="00EB1CFC" w:rsidRDefault="0062727E" w:rsidP="00B11303">
      <w:pPr>
        <w:contextualSpacing/>
        <w:jc w:val="center"/>
        <w:rPr>
          <w:rFonts w:cstheme="minorHAnsi"/>
          <w:lang w:val="pl-PL"/>
        </w:rPr>
      </w:pPr>
    </w:p>
    <w:p w14:paraId="75D3AC28" w14:textId="77777777" w:rsidR="00B11303" w:rsidRPr="00EB1CFC" w:rsidRDefault="00B11303" w:rsidP="00B11303">
      <w:pPr>
        <w:contextualSpacing/>
        <w:jc w:val="center"/>
        <w:rPr>
          <w:rFonts w:cstheme="minorHAnsi"/>
          <w:lang w:val="pl-PL"/>
        </w:rPr>
      </w:pPr>
      <w:r w:rsidRPr="00EB1CFC">
        <w:rPr>
          <w:rFonts w:cstheme="minorHAnsi"/>
          <w:lang w:val="pl-PL"/>
        </w:rPr>
        <w:t xml:space="preserve">Radę Naukową </w:t>
      </w:r>
      <w:r w:rsidR="00BD625E" w:rsidRPr="00EB1CFC">
        <w:rPr>
          <w:rFonts w:cstheme="minorHAnsi"/>
          <w:lang w:val="pl-PL"/>
        </w:rPr>
        <w:t>Instytutu Medycyny Do</w:t>
      </w:r>
      <w:r w:rsidR="00FB4B6E" w:rsidRPr="00EB1CFC">
        <w:rPr>
          <w:rFonts w:cstheme="minorHAnsi"/>
          <w:lang w:val="pl-PL"/>
        </w:rPr>
        <w:t>świadczalnej i Klinicznej im. Mirosława</w:t>
      </w:r>
      <w:r w:rsidR="00BD625E" w:rsidRPr="00EB1CFC">
        <w:rPr>
          <w:rFonts w:cstheme="minorHAnsi"/>
          <w:lang w:val="pl-PL"/>
        </w:rPr>
        <w:t xml:space="preserve"> Mossakowskiego </w:t>
      </w:r>
      <w:r w:rsidRPr="00EB1CFC">
        <w:rPr>
          <w:rFonts w:cstheme="minorHAnsi"/>
          <w:lang w:val="pl-PL"/>
        </w:rPr>
        <w:t>Polskiej Akademii Nauk</w:t>
      </w:r>
    </w:p>
    <w:p w14:paraId="548066E0" w14:textId="77777777" w:rsidR="00E24E8F" w:rsidRPr="00EB1CFC" w:rsidRDefault="00E24E8F" w:rsidP="00B11303">
      <w:pPr>
        <w:contextualSpacing/>
        <w:jc w:val="center"/>
        <w:rPr>
          <w:rFonts w:cstheme="minorHAnsi"/>
          <w:lang w:val="pl-PL"/>
        </w:rPr>
      </w:pPr>
    </w:p>
    <w:p w14:paraId="5CF79263" w14:textId="77777777" w:rsidR="0062727E" w:rsidRPr="00EB1CFC" w:rsidRDefault="00B11303" w:rsidP="0062727E">
      <w:pPr>
        <w:jc w:val="center"/>
        <w:rPr>
          <w:rFonts w:cstheme="minorHAnsi"/>
          <w:lang w:val="pl-PL"/>
        </w:rPr>
      </w:pPr>
      <w:r w:rsidRPr="00EB1CFC">
        <w:rPr>
          <w:rFonts w:cstheme="minorHAnsi"/>
          <w:lang w:val="pl-PL"/>
        </w:rPr>
        <w:t xml:space="preserve">w postępowaniu w sprawie nadania stopnia naukowego doktora w </w:t>
      </w:r>
      <w:r w:rsidR="0062727E" w:rsidRPr="00EB1CFC">
        <w:rPr>
          <w:rFonts w:cstheme="minorHAnsi"/>
          <w:lang w:val="pl-PL"/>
        </w:rPr>
        <w:t>dziedzinie nauk medycznych i nauk o zdrowiu w dyscyplinie nauki medyczne</w:t>
      </w:r>
    </w:p>
    <w:p w14:paraId="20B7D933" w14:textId="77777777" w:rsidR="0062727E" w:rsidRPr="00EB1CFC" w:rsidRDefault="0062727E" w:rsidP="00EB1CFC">
      <w:pPr>
        <w:contextualSpacing/>
        <w:rPr>
          <w:rFonts w:cstheme="minorHAnsi"/>
          <w:b/>
          <w:lang w:val="pl-PL"/>
        </w:rPr>
      </w:pPr>
    </w:p>
    <w:p w14:paraId="48144F52" w14:textId="77777777" w:rsidR="00B11303" w:rsidRPr="00EB1CFC" w:rsidRDefault="00A9188E" w:rsidP="00B11303">
      <w:pPr>
        <w:contextualSpacing/>
        <w:jc w:val="center"/>
        <w:rPr>
          <w:rFonts w:cstheme="minorHAnsi"/>
          <w:lang w:val="pl-PL"/>
        </w:rPr>
      </w:pPr>
      <w:r w:rsidRPr="00EB1CFC">
        <w:rPr>
          <w:rFonts w:cstheme="minorHAnsi"/>
          <w:b/>
          <w:lang w:val="pl-PL"/>
        </w:rPr>
        <w:t>Pan</w:t>
      </w:r>
      <w:r>
        <w:rPr>
          <w:rFonts w:cstheme="minorHAnsi"/>
          <w:b/>
          <w:lang w:val="pl-PL"/>
        </w:rPr>
        <w:t>u</w:t>
      </w:r>
      <w:r w:rsidR="00B11303" w:rsidRPr="00EB1CFC">
        <w:rPr>
          <w:rFonts w:cstheme="minorHAnsi"/>
          <w:b/>
          <w:lang w:val="pl-PL"/>
        </w:rPr>
        <w:t>/Pan</w:t>
      </w:r>
      <w:r w:rsidR="00D7639A" w:rsidRPr="00EB1CFC">
        <w:rPr>
          <w:rFonts w:cstheme="minorHAnsi"/>
          <w:b/>
          <w:lang w:val="pl-PL"/>
        </w:rPr>
        <w:t>i</w:t>
      </w:r>
      <w:r w:rsidR="00B11303" w:rsidRPr="00EB1CFC">
        <w:rPr>
          <w:rFonts w:cstheme="minorHAnsi"/>
          <w:b/>
          <w:lang w:val="pl-PL"/>
        </w:rPr>
        <w:t xml:space="preserve"> </w:t>
      </w:r>
      <w:r w:rsidR="00B11303" w:rsidRPr="00EB1CFC">
        <w:rPr>
          <w:rFonts w:cstheme="minorHAnsi"/>
          <w:lang w:val="pl-PL"/>
        </w:rPr>
        <w:t>……………………………………………</w:t>
      </w:r>
    </w:p>
    <w:p w14:paraId="4E33D5CE" w14:textId="77777777" w:rsidR="0062727E" w:rsidRPr="00EB1CFC" w:rsidRDefault="0062727E" w:rsidP="00B11303">
      <w:pPr>
        <w:contextualSpacing/>
        <w:jc w:val="center"/>
        <w:rPr>
          <w:rFonts w:cstheme="minorHAnsi"/>
          <w:lang w:val="pl-PL"/>
        </w:rPr>
      </w:pPr>
    </w:p>
    <w:p w14:paraId="359E1195" w14:textId="77777777" w:rsidR="0062727E" w:rsidRPr="00EB1CFC" w:rsidRDefault="0062727E" w:rsidP="00D7639A">
      <w:pPr>
        <w:contextualSpacing/>
        <w:jc w:val="both"/>
        <w:rPr>
          <w:rFonts w:cstheme="minorHAnsi"/>
          <w:lang w:val="pl-PL"/>
        </w:rPr>
      </w:pPr>
    </w:p>
    <w:p w14:paraId="0C15617D" w14:textId="77777777" w:rsidR="00BD625E" w:rsidRPr="00EB1CFC" w:rsidRDefault="00B11303" w:rsidP="00D7639A">
      <w:pPr>
        <w:contextualSpacing/>
        <w:jc w:val="both"/>
        <w:rPr>
          <w:rFonts w:cstheme="minorHAnsi"/>
          <w:lang w:val="pl-PL"/>
        </w:rPr>
      </w:pPr>
      <w:r w:rsidRPr="00EB1CFC">
        <w:rPr>
          <w:rFonts w:cstheme="minorHAnsi"/>
          <w:lang w:val="pl-PL"/>
        </w:rPr>
        <w:t xml:space="preserve">Dnia…………….. w </w:t>
      </w:r>
      <w:r w:rsidR="00BD625E" w:rsidRPr="00EB1CFC">
        <w:rPr>
          <w:rFonts w:cstheme="minorHAnsi"/>
          <w:lang w:val="pl-PL"/>
        </w:rPr>
        <w:t>Warszawie</w:t>
      </w:r>
      <w:r w:rsidRPr="00EB1CFC">
        <w:rPr>
          <w:rFonts w:cstheme="minorHAnsi"/>
          <w:lang w:val="pl-PL"/>
        </w:rPr>
        <w:t>, w siedzibie</w:t>
      </w:r>
      <w:r w:rsidR="0062727E" w:rsidRPr="00EB1CFC">
        <w:rPr>
          <w:rFonts w:cstheme="minorHAnsi"/>
          <w:lang w:val="pl-PL"/>
        </w:rPr>
        <w:t>/</w:t>
      </w:r>
      <w:r w:rsidR="00E0461A" w:rsidRPr="00EB1CFC">
        <w:rPr>
          <w:rFonts w:cstheme="minorHAnsi"/>
          <w:lang w:val="pl-PL"/>
        </w:rPr>
        <w:t xml:space="preserve"> poza siedzibą, przy użyciu środków komunikacji elektronicznej*</w:t>
      </w:r>
      <w:r w:rsidRPr="00EB1CFC">
        <w:rPr>
          <w:rFonts w:cstheme="minorHAnsi"/>
          <w:lang w:val="pl-PL"/>
        </w:rPr>
        <w:t xml:space="preserve"> Instytutu </w:t>
      </w:r>
      <w:r w:rsidR="00BD625E" w:rsidRPr="00EB1CFC">
        <w:rPr>
          <w:rFonts w:cstheme="minorHAnsi"/>
          <w:lang w:val="pl-PL"/>
        </w:rPr>
        <w:t>Medycyny Do</w:t>
      </w:r>
      <w:r w:rsidR="00FB4B6E" w:rsidRPr="00EB1CFC">
        <w:rPr>
          <w:rFonts w:cstheme="minorHAnsi"/>
          <w:lang w:val="pl-PL"/>
        </w:rPr>
        <w:t>świadczalnej i Klinicznej im. Mirosława</w:t>
      </w:r>
      <w:r w:rsidR="00BD625E" w:rsidRPr="00EB1CFC">
        <w:rPr>
          <w:rFonts w:cstheme="minorHAnsi"/>
          <w:lang w:val="pl-PL"/>
        </w:rPr>
        <w:t xml:space="preserve"> Mossakowskiego</w:t>
      </w:r>
      <w:r w:rsidR="00BD625E" w:rsidRPr="00EB1CFC">
        <w:rPr>
          <w:rFonts w:cstheme="minorHAnsi"/>
          <w:b/>
          <w:lang w:val="pl-PL"/>
        </w:rPr>
        <w:t xml:space="preserve"> </w:t>
      </w:r>
      <w:r w:rsidRPr="00EB1CFC">
        <w:rPr>
          <w:rFonts w:cstheme="minorHAnsi"/>
          <w:lang w:val="pl-PL"/>
        </w:rPr>
        <w:t xml:space="preserve">Polskiej Akademii Nauk, </w:t>
      </w:r>
    </w:p>
    <w:p w14:paraId="2B49C284" w14:textId="77777777" w:rsidR="00E0461A" w:rsidRPr="00EB1CFC" w:rsidRDefault="00E0461A" w:rsidP="00D7639A">
      <w:pPr>
        <w:contextualSpacing/>
        <w:jc w:val="both"/>
        <w:rPr>
          <w:rFonts w:cstheme="minorHAnsi"/>
          <w:lang w:val="pl-PL"/>
        </w:rPr>
      </w:pPr>
    </w:p>
    <w:p w14:paraId="47B80E15" w14:textId="77777777" w:rsidR="00E24E8F" w:rsidRPr="00EB1CFC" w:rsidRDefault="00B11303" w:rsidP="00D7639A">
      <w:pPr>
        <w:contextualSpacing/>
        <w:jc w:val="both"/>
        <w:rPr>
          <w:rFonts w:cstheme="minorHAnsi"/>
          <w:lang w:val="pl-PL"/>
        </w:rPr>
      </w:pPr>
      <w:r w:rsidRPr="00EB1CFC">
        <w:rPr>
          <w:rFonts w:cstheme="minorHAnsi"/>
          <w:lang w:val="pl-PL"/>
        </w:rPr>
        <w:t>Pan/Pan</w:t>
      </w:r>
      <w:r w:rsidR="00D7639A" w:rsidRPr="00EB1CFC">
        <w:rPr>
          <w:rFonts w:cstheme="minorHAnsi"/>
          <w:lang w:val="pl-PL"/>
        </w:rPr>
        <w:t>i</w:t>
      </w:r>
      <w:r w:rsidRPr="00EB1CFC">
        <w:rPr>
          <w:rFonts w:cstheme="minorHAnsi"/>
          <w:lang w:val="pl-PL"/>
        </w:rPr>
        <w:t xml:space="preserve"> ……….……………………………. urodzony(a) dnia ……………….. w ……………………...</w:t>
      </w:r>
      <w:r w:rsidR="00BD625E" w:rsidRPr="00EB1CFC">
        <w:rPr>
          <w:rFonts w:cstheme="minorHAnsi"/>
          <w:lang w:val="pl-PL"/>
        </w:rPr>
        <w:t xml:space="preserve">................ </w:t>
      </w:r>
      <w:r w:rsidRPr="00EB1CFC">
        <w:rPr>
          <w:rFonts w:cstheme="minorHAnsi"/>
          <w:lang w:val="pl-PL"/>
        </w:rPr>
        <w:t>przystąpił</w:t>
      </w:r>
      <w:r w:rsidR="00D7639A" w:rsidRPr="00EB1CFC">
        <w:rPr>
          <w:rFonts w:cstheme="minorHAnsi"/>
          <w:lang w:val="pl-PL"/>
        </w:rPr>
        <w:t>(</w:t>
      </w:r>
      <w:r w:rsidRPr="00EB1CFC">
        <w:rPr>
          <w:rFonts w:cstheme="minorHAnsi"/>
          <w:lang w:val="pl-PL"/>
        </w:rPr>
        <w:t>a</w:t>
      </w:r>
      <w:r w:rsidR="00D7639A" w:rsidRPr="00EB1CFC">
        <w:rPr>
          <w:rFonts w:cstheme="minorHAnsi"/>
          <w:lang w:val="pl-PL"/>
        </w:rPr>
        <w:t>)</w:t>
      </w:r>
      <w:r w:rsidRPr="00EB1CFC">
        <w:rPr>
          <w:rFonts w:cstheme="minorHAnsi"/>
          <w:lang w:val="pl-PL"/>
        </w:rPr>
        <w:t xml:space="preserve"> do </w:t>
      </w:r>
      <w:r w:rsidR="00E24E8F" w:rsidRPr="00EB1CFC">
        <w:rPr>
          <w:rFonts w:cstheme="minorHAnsi"/>
          <w:lang w:val="pl-PL"/>
        </w:rPr>
        <w:t xml:space="preserve">publicznej obrony rozprawy doktorskiej </w:t>
      </w:r>
    </w:p>
    <w:p w14:paraId="7B010415" w14:textId="77777777" w:rsidR="00E24E8F" w:rsidRPr="00EB1CFC" w:rsidRDefault="00E24E8F" w:rsidP="00D7639A">
      <w:pPr>
        <w:contextualSpacing/>
        <w:jc w:val="both"/>
        <w:rPr>
          <w:rFonts w:cstheme="minorHAnsi"/>
          <w:lang w:val="pl-PL"/>
        </w:rPr>
      </w:pPr>
    </w:p>
    <w:p w14:paraId="71068C44" w14:textId="77777777" w:rsidR="00E24E8F" w:rsidRPr="00EB1CFC" w:rsidRDefault="00B11303" w:rsidP="00EB1CFC">
      <w:pPr>
        <w:contextualSpacing/>
        <w:jc w:val="center"/>
        <w:rPr>
          <w:rFonts w:cstheme="minorHAnsi"/>
          <w:lang w:val="pl-PL"/>
        </w:rPr>
      </w:pPr>
      <w:r w:rsidRPr="00EB1CFC">
        <w:rPr>
          <w:rFonts w:cstheme="minorHAnsi"/>
          <w:lang w:val="pl-PL"/>
        </w:rPr>
        <w:t xml:space="preserve">przed Komisją </w:t>
      </w:r>
      <w:r w:rsidR="00E24E8F" w:rsidRPr="00EB1CFC">
        <w:rPr>
          <w:rFonts w:cstheme="minorHAnsi"/>
          <w:lang w:val="pl-PL"/>
        </w:rPr>
        <w:t>Doktorską</w:t>
      </w:r>
    </w:p>
    <w:p w14:paraId="2340099C" w14:textId="77777777" w:rsidR="00B11303" w:rsidRPr="00EB1CFC" w:rsidRDefault="00B11303" w:rsidP="00D7639A">
      <w:pPr>
        <w:contextualSpacing/>
        <w:jc w:val="both"/>
        <w:rPr>
          <w:rFonts w:cstheme="minorHAnsi"/>
          <w:lang w:val="pl-PL"/>
        </w:rPr>
      </w:pPr>
      <w:r w:rsidRPr="00EB1CFC">
        <w:rPr>
          <w:rFonts w:cstheme="minorHAnsi"/>
          <w:lang w:val="pl-PL"/>
        </w:rPr>
        <w:t xml:space="preserve">w składzie: </w:t>
      </w:r>
    </w:p>
    <w:p w14:paraId="6ABD77B7" w14:textId="77777777" w:rsidR="00B11303" w:rsidRPr="00EB1CFC" w:rsidRDefault="00B11303" w:rsidP="00B11303">
      <w:pPr>
        <w:contextualSpacing/>
        <w:rPr>
          <w:rFonts w:cstheme="minorHAnsi"/>
          <w:lang w:val="pl-PL"/>
        </w:rPr>
      </w:pPr>
    </w:p>
    <w:p w14:paraId="01A6A3B7" w14:textId="77777777" w:rsidR="00B11303" w:rsidRPr="00EB1CFC" w:rsidRDefault="00B11303" w:rsidP="00B11303">
      <w:pPr>
        <w:contextualSpacing/>
        <w:rPr>
          <w:rFonts w:cstheme="minorHAnsi"/>
          <w:lang w:val="pl-PL"/>
        </w:rPr>
      </w:pPr>
      <w:r w:rsidRPr="00EB1CFC">
        <w:rPr>
          <w:rFonts w:cstheme="minorHAnsi"/>
          <w:lang w:val="pl-PL"/>
        </w:rPr>
        <w:t>1.</w:t>
      </w:r>
      <w:r w:rsidRPr="00EB1CFC">
        <w:rPr>
          <w:rFonts w:cstheme="minorHAnsi"/>
          <w:lang w:val="pl-PL"/>
        </w:rPr>
        <w:tab/>
        <w:t>…………………………………</w:t>
      </w:r>
      <w:r w:rsidR="00C0341F" w:rsidRPr="00EB1CFC">
        <w:rPr>
          <w:rFonts w:cstheme="minorHAnsi"/>
          <w:lang w:val="pl-PL"/>
        </w:rPr>
        <w:t>……………………</w:t>
      </w:r>
      <w:r w:rsidR="00EB1CFC">
        <w:rPr>
          <w:rFonts w:cstheme="minorHAnsi"/>
          <w:lang w:val="pl-PL"/>
        </w:rPr>
        <w:t>………..</w:t>
      </w:r>
      <w:r w:rsidR="00C0341F" w:rsidRPr="00EB1CFC">
        <w:rPr>
          <w:rFonts w:cstheme="minorHAnsi"/>
          <w:lang w:val="pl-PL"/>
        </w:rPr>
        <w:t xml:space="preserve">  </w:t>
      </w:r>
      <w:r w:rsidRPr="00EB1CFC">
        <w:rPr>
          <w:rFonts w:cstheme="minorHAnsi"/>
          <w:lang w:val="pl-PL"/>
        </w:rPr>
        <w:t xml:space="preserve">- </w:t>
      </w:r>
      <w:r w:rsidR="00C0341F" w:rsidRPr="00EB1CFC">
        <w:rPr>
          <w:rFonts w:cstheme="minorHAnsi"/>
          <w:lang w:val="pl-PL"/>
        </w:rPr>
        <w:t>P</w:t>
      </w:r>
      <w:r w:rsidRPr="00EB1CFC">
        <w:rPr>
          <w:rFonts w:cstheme="minorHAnsi"/>
          <w:lang w:val="pl-PL"/>
        </w:rPr>
        <w:t>rzewodniczą</w:t>
      </w:r>
      <w:r w:rsidR="001F40EE" w:rsidRPr="00EB1CFC">
        <w:rPr>
          <w:rFonts w:cstheme="minorHAnsi"/>
          <w:lang w:val="pl-PL"/>
        </w:rPr>
        <w:t>cy</w:t>
      </w:r>
      <w:r w:rsidR="00C0341F" w:rsidRPr="00EB1CFC">
        <w:rPr>
          <w:rFonts w:cstheme="minorHAnsi"/>
          <w:lang w:val="pl-PL"/>
        </w:rPr>
        <w:t xml:space="preserve"> Komisji</w:t>
      </w:r>
    </w:p>
    <w:p w14:paraId="70E35D19" w14:textId="77777777" w:rsidR="00C0341F" w:rsidRPr="00EB1CFC" w:rsidRDefault="00B11303" w:rsidP="00B11303">
      <w:pPr>
        <w:contextualSpacing/>
        <w:rPr>
          <w:rFonts w:cstheme="minorHAnsi"/>
          <w:lang w:val="pl-PL"/>
        </w:rPr>
      </w:pPr>
      <w:r w:rsidRPr="00EB1CFC">
        <w:rPr>
          <w:rFonts w:cstheme="minorHAnsi"/>
          <w:lang w:val="pl-PL"/>
        </w:rPr>
        <w:t>2.</w:t>
      </w:r>
      <w:r w:rsidRPr="00EB1CFC">
        <w:rPr>
          <w:rFonts w:cstheme="minorHAnsi"/>
          <w:lang w:val="pl-PL"/>
        </w:rPr>
        <w:tab/>
        <w:t>……………………………..........</w:t>
      </w:r>
      <w:r w:rsidR="00C0341F" w:rsidRPr="00EB1CFC">
        <w:rPr>
          <w:rFonts w:cstheme="minorHAnsi"/>
          <w:lang w:val="pl-PL"/>
        </w:rPr>
        <w:t>.................</w:t>
      </w:r>
      <w:r w:rsidR="00EB1CFC">
        <w:rPr>
          <w:rFonts w:cstheme="minorHAnsi"/>
          <w:lang w:val="pl-PL"/>
        </w:rPr>
        <w:t xml:space="preserve"> ………..  </w:t>
      </w:r>
      <w:r w:rsidRPr="00EB1CFC">
        <w:rPr>
          <w:rFonts w:cstheme="minorHAnsi"/>
          <w:lang w:val="pl-PL"/>
        </w:rPr>
        <w:t xml:space="preserve">- </w:t>
      </w:r>
      <w:r w:rsidR="00C0341F" w:rsidRPr="00EB1CFC">
        <w:rPr>
          <w:rFonts w:cstheme="minorHAnsi"/>
          <w:lang w:val="pl-PL"/>
        </w:rPr>
        <w:t>Sekretarz</w:t>
      </w:r>
      <w:r w:rsidRPr="00EB1CFC">
        <w:rPr>
          <w:rFonts w:cstheme="minorHAnsi"/>
          <w:lang w:val="pl-PL"/>
        </w:rPr>
        <w:t xml:space="preserve"> Komisji</w:t>
      </w:r>
    </w:p>
    <w:p w14:paraId="5D777C12" w14:textId="77777777" w:rsidR="00C0341F" w:rsidRPr="0031786D" w:rsidRDefault="00482626" w:rsidP="00C0341F">
      <w:p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>3</w:t>
      </w:r>
      <w:r w:rsidR="00C0341F" w:rsidRPr="0031786D">
        <w:rPr>
          <w:rFonts w:cstheme="minorHAnsi"/>
          <w:lang w:val="pl-PL"/>
        </w:rPr>
        <w:t>.</w:t>
      </w:r>
      <w:r w:rsidR="00C0341F" w:rsidRPr="0031786D">
        <w:rPr>
          <w:rFonts w:cstheme="minorHAnsi"/>
          <w:lang w:val="pl-PL"/>
        </w:rPr>
        <w:tab/>
        <w:t>………………………………..………………………..- recenzent</w:t>
      </w:r>
    </w:p>
    <w:p w14:paraId="4BDFAACF" w14:textId="77777777" w:rsidR="00C0341F" w:rsidRPr="0031786D" w:rsidRDefault="00482626" w:rsidP="00C0341F">
      <w:p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>4</w:t>
      </w:r>
      <w:r w:rsidR="00C0341F" w:rsidRPr="0031786D">
        <w:rPr>
          <w:rFonts w:cstheme="minorHAnsi"/>
          <w:lang w:val="pl-PL"/>
        </w:rPr>
        <w:t>.</w:t>
      </w:r>
      <w:r w:rsidR="00C0341F" w:rsidRPr="0031786D">
        <w:rPr>
          <w:rFonts w:cstheme="minorHAnsi"/>
          <w:lang w:val="pl-PL"/>
        </w:rPr>
        <w:tab/>
        <w:t>………………………………..………………………..- recenzent</w:t>
      </w:r>
    </w:p>
    <w:p w14:paraId="5EA8B318" w14:textId="77777777" w:rsidR="00917C8D" w:rsidRPr="0031786D" w:rsidRDefault="00482626" w:rsidP="00917C8D">
      <w:p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>5</w:t>
      </w:r>
      <w:r w:rsidR="00917C8D" w:rsidRPr="0031786D">
        <w:rPr>
          <w:rFonts w:cstheme="minorHAnsi"/>
          <w:lang w:val="pl-PL"/>
        </w:rPr>
        <w:t>.</w:t>
      </w:r>
      <w:r w:rsidR="00917C8D" w:rsidRPr="0031786D">
        <w:rPr>
          <w:rFonts w:cstheme="minorHAnsi"/>
          <w:lang w:val="pl-PL"/>
        </w:rPr>
        <w:tab/>
        <w:t>………………………………..………………………..- recenzent</w:t>
      </w:r>
    </w:p>
    <w:p w14:paraId="08EB8F24" w14:textId="77777777" w:rsidR="00B11303" w:rsidRPr="0031786D" w:rsidRDefault="00482626" w:rsidP="00B11303">
      <w:p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>6</w:t>
      </w:r>
      <w:r w:rsidR="00C0341F" w:rsidRPr="0031786D">
        <w:rPr>
          <w:rFonts w:cstheme="minorHAnsi"/>
          <w:lang w:val="pl-PL"/>
        </w:rPr>
        <w:t>.</w:t>
      </w:r>
      <w:r w:rsidR="00C0341F" w:rsidRPr="0031786D">
        <w:rPr>
          <w:rFonts w:cstheme="minorHAnsi"/>
          <w:lang w:val="pl-PL"/>
        </w:rPr>
        <w:tab/>
        <w:t>…………………………………………………………</w:t>
      </w:r>
      <w:r w:rsidR="00EB1CFC" w:rsidRPr="0031786D">
        <w:rPr>
          <w:rFonts w:cstheme="minorHAnsi"/>
          <w:lang w:val="pl-PL"/>
        </w:rPr>
        <w:t>.</w:t>
      </w:r>
      <w:r w:rsidR="00C0341F" w:rsidRPr="0031786D">
        <w:rPr>
          <w:rFonts w:cstheme="minorHAnsi"/>
          <w:lang w:val="pl-PL"/>
        </w:rPr>
        <w:t>- członek Komisji</w:t>
      </w:r>
    </w:p>
    <w:p w14:paraId="4FDF0F60" w14:textId="77777777" w:rsidR="00C0341F" w:rsidRPr="00EB1CFC" w:rsidRDefault="00482626" w:rsidP="00C0341F">
      <w:p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>7</w:t>
      </w:r>
      <w:r w:rsidR="00C0341F" w:rsidRPr="00EB1CFC">
        <w:rPr>
          <w:rFonts w:cstheme="minorHAnsi"/>
          <w:lang w:val="pl-PL"/>
        </w:rPr>
        <w:t>.</w:t>
      </w:r>
      <w:r w:rsidR="00C0341F" w:rsidRPr="00EB1CFC">
        <w:rPr>
          <w:rFonts w:cstheme="minorHAnsi"/>
          <w:lang w:val="pl-PL"/>
        </w:rPr>
        <w:tab/>
        <w:t>…………………………………………………………</w:t>
      </w:r>
      <w:r w:rsidR="00EB1CFC">
        <w:rPr>
          <w:rFonts w:cstheme="minorHAnsi"/>
          <w:lang w:val="pl-PL"/>
        </w:rPr>
        <w:t>.</w:t>
      </w:r>
      <w:r w:rsidR="00C0341F" w:rsidRPr="00EB1CFC">
        <w:rPr>
          <w:rFonts w:cstheme="minorHAnsi"/>
          <w:lang w:val="pl-PL"/>
        </w:rPr>
        <w:t>- członek Komisji</w:t>
      </w:r>
    </w:p>
    <w:p w14:paraId="3B5DB1AA" w14:textId="77777777" w:rsidR="00C0341F" w:rsidRPr="00EB1CFC" w:rsidRDefault="00482626" w:rsidP="00C0341F">
      <w:p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>8</w:t>
      </w:r>
      <w:r w:rsidR="00C0341F" w:rsidRPr="00EB1CFC">
        <w:rPr>
          <w:rFonts w:cstheme="minorHAnsi"/>
          <w:lang w:val="pl-PL"/>
        </w:rPr>
        <w:t>.</w:t>
      </w:r>
      <w:r w:rsidR="00C0341F" w:rsidRPr="00EB1CFC">
        <w:rPr>
          <w:rFonts w:cstheme="minorHAnsi"/>
          <w:lang w:val="pl-PL"/>
        </w:rPr>
        <w:tab/>
        <w:t>……………………………..............................- członek Komisji</w:t>
      </w:r>
    </w:p>
    <w:p w14:paraId="14758DCB" w14:textId="77777777" w:rsidR="00C0341F" w:rsidRPr="00EB1CFC" w:rsidRDefault="00482626" w:rsidP="00C0341F">
      <w:pPr>
        <w:contextualSpacing/>
        <w:rPr>
          <w:rFonts w:cstheme="minorHAnsi"/>
          <w:lang w:val="pl-PL"/>
        </w:rPr>
      </w:pPr>
      <w:r>
        <w:rPr>
          <w:rFonts w:cstheme="minorHAnsi"/>
          <w:lang w:val="pl-PL"/>
        </w:rPr>
        <w:t>9</w:t>
      </w:r>
      <w:r w:rsidR="00C0341F" w:rsidRPr="00EB1CFC">
        <w:rPr>
          <w:rFonts w:cstheme="minorHAnsi"/>
          <w:lang w:val="pl-PL"/>
        </w:rPr>
        <w:t>.</w:t>
      </w:r>
      <w:r w:rsidR="00C0341F" w:rsidRPr="00EB1CFC">
        <w:rPr>
          <w:rFonts w:cstheme="minorHAnsi"/>
          <w:lang w:val="pl-PL"/>
        </w:rPr>
        <w:tab/>
        <w:t>…………………………………………………………- członek Komisji</w:t>
      </w:r>
    </w:p>
    <w:p w14:paraId="7CCD5FB6" w14:textId="77777777" w:rsidR="00C0341F" w:rsidRPr="00EB1CFC" w:rsidRDefault="00917C8D" w:rsidP="00C0341F">
      <w:pPr>
        <w:contextualSpacing/>
        <w:rPr>
          <w:rFonts w:cstheme="minorHAnsi"/>
          <w:lang w:val="pl-PL"/>
        </w:rPr>
      </w:pPr>
      <w:r w:rsidRPr="00EB1CFC">
        <w:rPr>
          <w:rFonts w:cstheme="minorHAnsi"/>
          <w:lang w:val="pl-PL"/>
        </w:rPr>
        <w:t>1</w:t>
      </w:r>
      <w:r w:rsidR="00482626">
        <w:rPr>
          <w:rFonts w:cstheme="minorHAnsi"/>
          <w:lang w:val="pl-PL"/>
        </w:rPr>
        <w:t>0</w:t>
      </w:r>
      <w:r w:rsidR="00C0341F" w:rsidRPr="00EB1CFC">
        <w:rPr>
          <w:rFonts w:cstheme="minorHAnsi"/>
          <w:lang w:val="pl-PL"/>
        </w:rPr>
        <w:t>.</w:t>
      </w:r>
      <w:r w:rsidR="00C0341F" w:rsidRPr="00EB1CFC">
        <w:rPr>
          <w:rFonts w:cstheme="minorHAnsi"/>
          <w:lang w:val="pl-PL"/>
        </w:rPr>
        <w:tab/>
        <w:t xml:space="preserve">………………………………..……………………….- członek Komisji </w:t>
      </w:r>
    </w:p>
    <w:p w14:paraId="6DDDC772" w14:textId="77777777" w:rsidR="00C0341F" w:rsidRPr="00EB1CFC" w:rsidRDefault="00917C8D" w:rsidP="00C0341F">
      <w:pPr>
        <w:contextualSpacing/>
        <w:rPr>
          <w:rFonts w:cstheme="minorHAnsi"/>
          <w:lang w:val="pl-PL"/>
        </w:rPr>
      </w:pPr>
      <w:r w:rsidRPr="00EB1CFC">
        <w:rPr>
          <w:rFonts w:cstheme="minorHAnsi"/>
          <w:lang w:val="pl-PL"/>
        </w:rPr>
        <w:t>1</w:t>
      </w:r>
      <w:r w:rsidR="00482626">
        <w:rPr>
          <w:rFonts w:cstheme="minorHAnsi"/>
          <w:lang w:val="pl-PL"/>
        </w:rPr>
        <w:t>1</w:t>
      </w:r>
      <w:r w:rsidR="00C0341F" w:rsidRPr="00EB1CFC">
        <w:rPr>
          <w:rFonts w:cstheme="minorHAnsi"/>
          <w:lang w:val="pl-PL"/>
        </w:rPr>
        <w:t>.</w:t>
      </w:r>
      <w:r w:rsidR="00C0341F" w:rsidRPr="00EB1CFC">
        <w:rPr>
          <w:rFonts w:cstheme="minorHAnsi"/>
          <w:lang w:val="pl-PL"/>
        </w:rPr>
        <w:tab/>
        <w:t>…………………………………………………………- członek Komisji</w:t>
      </w:r>
    </w:p>
    <w:p w14:paraId="703943D7" w14:textId="77777777" w:rsidR="00C0341F" w:rsidRPr="00EB1CFC" w:rsidRDefault="00917C8D" w:rsidP="00C0341F">
      <w:pPr>
        <w:contextualSpacing/>
        <w:rPr>
          <w:rFonts w:cstheme="minorHAnsi"/>
          <w:lang w:val="pl-PL"/>
        </w:rPr>
      </w:pPr>
      <w:r w:rsidRPr="00EB1CFC">
        <w:rPr>
          <w:rFonts w:cstheme="minorHAnsi"/>
          <w:lang w:val="pl-PL"/>
        </w:rPr>
        <w:t>1</w:t>
      </w:r>
      <w:r w:rsidR="00482626">
        <w:rPr>
          <w:rFonts w:cstheme="minorHAnsi"/>
          <w:lang w:val="pl-PL"/>
        </w:rPr>
        <w:t>2</w:t>
      </w:r>
      <w:r w:rsidR="00C0341F" w:rsidRPr="00EB1CFC">
        <w:rPr>
          <w:rFonts w:cstheme="minorHAnsi"/>
          <w:lang w:val="pl-PL"/>
        </w:rPr>
        <w:t>.</w:t>
      </w:r>
      <w:r w:rsidR="00C0341F" w:rsidRPr="00EB1CFC">
        <w:rPr>
          <w:rFonts w:cstheme="minorHAnsi"/>
          <w:lang w:val="pl-PL"/>
        </w:rPr>
        <w:tab/>
        <w:t>……………………………...............................- członek Komisji</w:t>
      </w:r>
    </w:p>
    <w:p w14:paraId="5FEC90CE" w14:textId="77777777" w:rsidR="00C0341F" w:rsidRPr="00EB1CFC" w:rsidRDefault="00917C8D" w:rsidP="00C0341F">
      <w:pPr>
        <w:contextualSpacing/>
        <w:rPr>
          <w:rFonts w:cstheme="minorHAnsi"/>
          <w:lang w:val="pl-PL"/>
        </w:rPr>
      </w:pPr>
      <w:r w:rsidRPr="00EB1CFC">
        <w:rPr>
          <w:rFonts w:cstheme="minorHAnsi"/>
          <w:lang w:val="pl-PL"/>
        </w:rPr>
        <w:t>1</w:t>
      </w:r>
      <w:r w:rsidR="00482626">
        <w:rPr>
          <w:rFonts w:cstheme="minorHAnsi"/>
          <w:lang w:val="pl-PL"/>
        </w:rPr>
        <w:t>3</w:t>
      </w:r>
      <w:r w:rsidR="00C0341F" w:rsidRPr="00EB1CFC">
        <w:rPr>
          <w:rFonts w:cstheme="minorHAnsi"/>
          <w:lang w:val="pl-PL"/>
        </w:rPr>
        <w:t>.</w:t>
      </w:r>
      <w:r w:rsidR="00C0341F" w:rsidRPr="00EB1CFC">
        <w:rPr>
          <w:rFonts w:cstheme="minorHAnsi"/>
          <w:lang w:val="pl-PL"/>
        </w:rPr>
        <w:tab/>
        <w:t>…………………………………………………………</w:t>
      </w:r>
      <w:r w:rsidR="00EB1CFC">
        <w:rPr>
          <w:rFonts w:cstheme="minorHAnsi"/>
          <w:lang w:val="pl-PL"/>
        </w:rPr>
        <w:t xml:space="preserve"> </w:t>
      </w:r>
      <w:r w:rsidR="00C0341F" w:rsidRPr="00EB1CFC">
        <w:rPr>
          <w:rFonts w:cstheme="minorHAnsi"/>
          <w:lang w:val="pl-PL"/>
        </w:rPr>
        <w:t>- członek Komisji</w:t>
      </w:r>
    </w:p>
    <w:p w14:paraId="117C18DD" w14:textId="77777777" w:rsidR="00C0341F" w:rsidRPr="00EB1CFC" w:rsidRDefault="00917C8D" w:rsidP="00C0341F">
      <w:pPr>
        <w:contextualSpacing/>
        <w:rPr>
          <w:rFonts w:cstheme="minorHAnsi"/>
          <w:lang w:val="pl-PL"/>
        </w:rPr>
      </w:pPr>
      <w:r w:rsidRPr="00EB1CFC">
        <w:rPr>
          <w:rFonts w:cstheme="minorHAnsi"/>
          <w:lang w:val="pl-PL"/>
        </w:rPr>
        <w:t>1</w:t>
      </w:r>
      <w:r w:rsidR="00482626">
        <w:rPr>
          <w:rFonts w:cstheme="minorHAnsi"/>
          <w:lang w:val="pl-PL"/>
        </w:rPr>
        <w:t>4</w:t>
      </w:r>
      <w:r w:rsidR="00C0341F" w:rsidRPr="00EB1CFC">
        <w:rPr>
          <w:rFonts w:cstheme="minorHAnsi"/>
          <w:lang w:val="pl-PL"/>
        </w:rPr>
        <w:t>.</w:t>
      </w:r>
      <w:r w:rsidR="00C0341F" w:rsidRPr="00EB1CFC">
        <w:rPr>
          <w:rFonts w:cstheme="minorHAnsi"/>
          <w:lang w:val="pl-PL"/>
        </w:rPr>
        <w:tab/>
        <w:t>……………………………..............................</w:t>
      </w:r>
      <w:r w:rsidR="00EB1CFC">
        <w:rPr>
          <w:rFonts w:cstheme="minorHAnsi"/>
          <w:lang w:val="pl-PL"/>
        </w:rPr>
        <w:t xml:space="preserve"> </w:t>
      </w:r>
      <w:r w:rsidR="00C0341F" w:rsidRPr="00EB1CFC">
        <w:rPr>
          <w:rFonts w:cstheme="minorHAnsi"/>
          <w:lang w:val="pl-PL"/>
        </w:rPr>
        <w:t>- członek Komisji</w:t>
      </w:r>
    </w:p>
    <w:p w14:paraId="60D28A95" w14:textId="77777777" w:rsidR="00917C8D" w:rsidRPr="00EB1CFC" w:rsidRDefault="00917C8D" w:rsidP="00B11303">
      <w:pPr>
        <w:contextualSpacing/>
        <w:rPr>
          <w:rFonts w:cstheme="minorHAnsi"/>
          <w:lang w:val="pl-PL"/>
        </w:rPr>
      </w:pPr>
    </w:p>
    <w:p w14:paraId="081B6E18" w14:textId="77777777" w:rsidR="00E0461A" w:rsidRPr="00EB1CFC" w:rsidRDefault="00E0461A" w:rsidP="00E0461A">
      <w:pPr>
        <w:contextualSpacing/>
        <w:jc w:val="center"/>
        <w:rPr>
          <w:rFonts w:cstheme="minorHAnsi"/>
          <w:lang w:val="pl-PL"/>
        </w:rPr>
      </w:pPr>
      <w:r w:rsidRPr="00EB1CFC">
        <w:rPr>
          <w:rFonts w:cstheme="minorHAnsi"/>
          <w:lang w:val="pl-PL"/>
        </w:rPr>
        <w:t>Przebieg publicznej obrony doktorskiej</w:t>
      </w:r>
    </w:p>
    <w:p w14:paraId="1F5B3AC7" w14:textId="77777777" w:rsidR="00E0461A" w:rsidRPr="00EB1CFC" w:rsidRDefault="00E0461A" w:rsidP="00E0461A">
      <w:pPr>
        <w:contextualSpacing/>
        <w:rPr>
          <w:rFonts w:cstheme="minorHAnsi"/>
          <w:lang w:val="pl-PL"/>
        </w:rPr>
      </w:pPr>
    </w:p>
    <w:p w14:paraId="09EAB6A5" w14:textId="77777777" w:rsidR="00E0461A" w:rsidRPr="00EB1CFC" w:rsidRDefault="00E0461A" w:rsidP="00E0461A">
      <w:pPr>
        <w:contextualSpacing/>
        <w:rPr>
          <w:rFonts w:cstheme="minorHAnsi"/>
          <w:lang w:val="pl-PL"/>
        </w:rPr>
      </w:pPr>
      <w:r w:rsidRPr="00EB1CFC">
        <w:rPr>
          <w:rFonts w:cstheme="minorHAnsi"/>
          <w:lang w:val="pl-PL"/>
        </w:rPr>
        <w:lastRenderedPageBreak/>
        <w:t xml:space="preserve">1. </w:t>
      </w:r>
      <w:r w:rsidRPr="00EB1CFC">
        <w:rPr>
          <w:rFonts w:cstheme="minorHAnsi"/>
          <w:lang w:val="pl-PL"/>
        </w:rPr>
        <w:tab/>
        <w:t>Przewodniczący</w:t>
      </w:r>
      <w:r w:rsidR="001F40EE" w:rsidRPr="00EB1CFC">
        <w:rPr>
          <w:rFonts w:cstheme="minorHAnsi"/>
          <w:lang w:val="pl-PL"/>
        </w:rPr>
        <w:t>(a)</w:t>
      </w:r>
      <w:r w:rsidRPr="00EB1CFC">
        <w:rPr>
          <w:rFonts w:cstheme="minorHAnsi"/>
          <w:lang w:val="pl-PL"/>
        </w:rPr>
        <w:t xml:space="preserve"> Komisji otwierając część jawną publicznej obrony, przywitał Członków Komisji, </w:t>
      </w:r>
      <w:r w:rsidR="00E6107F">
        <w:rPr>
          <w:rFonts w:cstheme="minorHAnsi"/>
          <w:lang w:val="pl-PL"/>
        </w:rPr>
        <w:t>k</w:t>
      </w:r>
      <w:r w:rsidRPr="00EB1CFC">
        <w:rPr>
          <w:rFonts w:cstheme="minorHAnsi"/>
          <w:lang w:val="pl-PL"/>
        </w:rPr>
        <w:t>andydata*/</w:t>
      </w:r>
      <w:r w:rsidR="00E6107F">
        <w:rPr>
          <w:rFonts w:cstheme="minorHAnsi"/>
          <w:lang w:val="pl-PL"/>
        </w:rPr>
        <w:t>k</w:t>
      </w:r>
      <w:r w:rsidRPr="00EB1CFC">
        <w:rPr>
          <w:rFonts w:cstheme="minorHAnsi"/>
          <w:lang w:val="pl-PL"/>
        </w:rPr>
        <w:t xml:space="preserve">andydatkę oraz zebranych gości, po czym oddał głos Promotorowi pracy doktorskiej, by ten przedstawił sylwetkę </w:t>
      </w:r>
      <w:r w:rsidR="001F40EE" w:rsidRPr="00EB1CFC">
        <w:rPr>
          <w:rFonts w:cstheme="minorHAnsi"/>
          <w:lang w:val="pl-PL"/>
        </w:rPr>
        <w:t>k</w:t>
      </w:r>
      <w:r w:rsidRPr="00EB1CFC">
        <w:rPr>
          <w:rFonts w:cstheme="minorHAnsi"/>
          <w:lang w:val="pl-PL"/>
        </w:rPr>
        <w:t>andydata*/</w:t>
      </w:r>
      <w:r w:rsidR="00EB1CFC" w:rsidRPr="00EB1CFC">
        <w:rPr>
          <w:rFonts w:cstheme="minorHAnsi"/>
          <w:lang w:val="pl-PL"/>
        </w:rPr>
        <w:t>kandydatk</w:t>
      </w:r>
      <w:r w:rsidR="00EB1CFC">
        <w:rPr>
          <w:rFonts w:cstheme="minorHAnsi"/>
          <w:lang w:val="pl-PL"/>
        </w:rPr>
        <w:t>i</w:t>
      </w:r>
      <w:r w:rsidRPr="00EB1CFC">
        <w:rPr>
          <w:rFonts w:cstheme="minorHAnsi"/>
          <w:lang w:val="pl-PL"/>
        </w:rPr>
        <w:t>.</w:t>
      </w:r>
    </w:p>
    <w:p w14:paraId="0C6D7CF6" w14:textId="77777777" w:rsidR="00E0461A" w:rsidRPr="00EB1CFC" w:rsidRDefault="00E0461A" w:rsidP="00E0461A">
      <w:pPr>
        <w:contextualSpacing/>
        <w:rPr>
          <w:rFonts w:cstheme="minorHAnsi"/>
          <w:lang w:val="pl-PL"/>
        </w:rPr>
      </w:pPr>
    </w:p>
    <w:p w14:paraId="5F5F9280" w14:textId="77777777" w:rsidR="00E0461A" w:rsidRPr="00E6107F" w:rsidRDefault="00E0461A" w:rsidP="00E0461A">
      <w:pPr>
        <w:contextualSpacing/>
        <w:rPr>
          <w:rFonts w:cstheme="minorHAnsi"/>
          <w:lang w:val="pl-PL"/>
        </w:rPr>
      </w:pPr>
      <w:r w:rsidRPr="00E6107F">
        <w:rPr>
          <w:rFonts w:cstheme="minorHAnsi"/>
          <w:lang w:val="pl-PL"/>
        </w:rPr>
        <w:t xml:space="preserve">2.  </w:t>
      </w:r>
      <w:r w:rsidRPr="00E6107F">
        <w:rPr>
          <w:rFonts w:cstheme="minorHAnsi"/>
          <w:lang w:val="pl-PL"/>
        </w:rPr>
        <w:tab/>
        <w:t xml:space="preserve">Następnie </w:t>
      </w:r>
      <w:r w:rsidR="0031786D">
        <w:rPr>
          <w:rFonts w:cstheme="minorHAnsi"/>
          <w:lang w:val="pl-PL"/>
        </w:rPr>
        <w:t>k</w:t>
      </w:r>
      <w:r w:rsidR="0031786D" w:rsidRPr="00E6107F">
        <w:rPr>
          <w:rFonts w:cstheme="minorHAnsi"/>
          <w:lang w:val="pl-PL"/>
        </w:rPr>
        <w:t>andydat</w:t>
      </w:r>
      <w:r w:rsidRPr="00E6107F">
        <w:rPr>
          <w:rFonts w:cstheme="minorHAnsi"/>
          <w:lang w:val="pl-PL"/>
        </w:rPr>
        <w:t>*/</w:t>
      </w:r>
      <w:r w:rsidR="0031786D">
        <w:rPr>
          <w:rFonts w:cstheme="minorHAnsi"/>
          <w:lang w:val="pl-PL"/>
        </w:rPr>
        <w:t>k</w:t>
      </w:r>
      <w:r w:rsidRPr="00E6107F">
        <w:rPr>
          <w:rFonts w:cstheme="minorHAnsi"/>
          <w:lang w:val="pl-PL"/>
        </w:rPr>
        <w:t>andydatka przedstawił</w:t>
      </w:r>
      <w:r w:rsidR="00EB1CFC">
        <w:rPr>
          <w:rFonts w:cstheme="minorHAnsi"/>
          <w:lang w:val="pl-PL"/>
        </w:rPr>
        <w:t>(a)</w:t>
      </w:r>
      <w:r w:rsidR="00E6107F">
        <w:rPr>
          <w:rFonts w:cstheme="minorHAnsi"/>
          <w:lang w:val="pl-PL"/>
        </w:rPr>
        <w:t xml:space="preserve"> </w:t>
      </w:r>
      <w:r w:rsidRPr="00E6107F">
        <w:rPr>
          <w:rFonts w:cstheme="minorHAnsi"/>
          <w:lang w:val="pl-PL"/>
        </w:rPr>
        <w:t>główne tezy rozprawy doktorskiej.</w:t>
      </w:r>
    </w:p>
    <w:p w14:paraId="70842DFC" w14:textId="77777777" w:rsidR="00E0461A" w:rsidRPr="00E6107F" w:rsidRDefault="00E0461A" w:rsidP="00E0461A">
      <w:pPr>
        <w:contextualSpacing/>
        <w:rPr>
          <w:rFonts w:cstheme="minorHAnsi"/>
          <w:lang w:val="pl-PL"/>
        </w:rPr>
      </w:pPr>
    </w:p>
    <w:p w14:paraId="19E5158F" w14:textId="77777777" w:rsidR="00E0461A" w:rsidRPr="00E6107F" w:rsidRDefault="00E0461A" w:rsidP="00E0461A">
      <w:pPr>
        <w:contextualSpacing/>
        <w:rPr>
          <w:rFonts w:cstheme="minorHAnsi"/>
          <w:lang w:val="pl-PL"/>
        </w:rPr>
      </w:pPr>
      <w:r w:rsidRPr="00E6107F">
        <w:rPr>
          <w:rFonts w:cstheme="minorHAnsi"/>
          <w:lang w:val="pl-PL"/>
        </w:rPr>
        <w:t xml:space="preserve">3.  </w:t>
      </w:r>
      <w:r w:rsidRPr="00E6107F">
        <w:rPr>
          <w:rFonts w:cstheme="minorHAnsi"/>
          <w:lang w:val="pl-PL"/>
        </w:rPr>
        <w:tab/>
        <w:t>Przedstawienie opinii Recenzentów</w:t>
      </w:r>
    </w:p>
    <w:p w14:paraId="0478CFEA" w14:textId="77777777" w:rsidR="00E0461A" w:rsidRPr="00E6107F" w:rsidRDefault="00E0461A" w:rsidP="00E0461A">
      <w:pPr>
        <w:contextualSpacing/>
        <w:rPr>
          <w:rFonts w:cstheme="minorHAnsi"/>
          <w:lang w:val="pl-PL"/>
        </w:rPr>
      </w:pPr>
    </w:p>
    <w:p w14:paraId="29CD09FE" w14:textId="77777777" w:rsidR="00E0461A" w:rsidRPr="00E6107F" w:rsidRDefault="00E0461A" w:rsidP="00E0461A">
      <w:pPr>
        <w:contextualSpacing/>
        <w:rPr>
          <w:rFonts w:cstheme="minorHAnsi"/>
          <w:lang w:val="pl-PL"/>
        </w:rPr>
      </w:pPr>
      <w:r w:rsidRPr="00E6107F">
        <w:rPr>
          <w:rFonts w:cstheme="minorHAnsi"/>
          <w:lang w:val="pl-PL"/>
        </w:rPr>
        <w:t xml:space="preserve">3.1. </w:t>
      </w:r>
      <w:r w:rsidRPr="00E6107F">
        <w:rPr>
          <w:rFonts w:cstheme="minorHAnsi"/>
          <w:lang w:val="pl-PL"/>
        </w:rPr>
        <w:tab/>
        <w:t>Recenzja. ……………………</w:t>
      </w:r>
    </w:p>
    <w:p w14:paraId="3A0521C7" w14:textId="77777777" w:rsidR="00E0461A" w:rsidRPr="00E6107F" w:rsidRDefault="00E0461A" w:rsidP="00E0461A">
      <w:pPr>
        <w:contextualSpacing/>
        <w:rPr>
          <w:rFonts w:cstheme="minorHAnsi"/>
          <w:lang w:val="pl-PL"/>
        </w:rPr>
      </w:pPr>
      <w:r w:rsidRPr="00E6107F">
        <w:rPr>
          <w:rFonts w:cstheme="minorHAnsi"/>
          <w:lang w:val="pl-PL"/>
        </w:rPr>
        <w:t xml:space="preserve">3.2 </w:t>
      </w:r>
      <w:r w:rsidRPr="00E6107F">
        <w:rPr>
          <w:rFonts w:cstheme="minorHAnsi"/>
          <w:lang w:val="pl-PL"/>
        </w:rPr>
        <w:tab/>
        <w:t>Recenzja. ……………………</w:t>
      </w:r>
    </w:p>
    <w:p w14:paraId="71ED9439" w14:textId="77777777" w:rsidR="00917C8D" w:rsidRPr="00E6107F" w:rsidRDefault="00917C8D" w:rsidP="00E0461A">
      <w:pPr>
        <w:contextualSpacing/>
        <w:rPr>
          <w:rFonts w:cstheme="minorHAnsi"/>
          <w:lang w:val="pl-PL"/>
        </w:rPr>
      </w:pPr>
      <w:r w:rsidRPr="00E6107F">
        <w:rPr>
          <w:rFonts w:cstheme="minorHAnsi"/>
          <w:lang w:val="pl-PL"/>
        </w:rPr>
        <w:t xml:space="preserve">3.3 </w:t>
      </w:r>
      <w:r w:rsidRPr="00E6107F">
        <w:rPr>
          <w:rFonts w:cstheme="minorHAnsi"/>
          <w:lang w:val="pl-PL"/>
        </w:rPr>
        <w:tab/>
        <w:t>Recenzja. ……………………</w:t>
      </w:r>
    </w:p>
    <w:p w14:paraId="425C531B" w14:textId="77777777" w:rsidR="0054562F" w:rsidRPr="00E6107F" w:rsidRDefault="0054562F" w:rsidP="00E0461A">
      <w:pPr>
        <w:contextualSpacing/>
        <w:rPr>
          <w:rFonts w:cstheme="minorHAnsi"/>
          <w:lang w:val="pl-PL"/>
        </w:rPr>
      </w:pPr>
    </w:p>
    <w:p w14:paraId="6AED0B26" w14:textId="77777777" w:rsidR="0054562F" w:rsidRPr="00E6107F" w:rsidRDefault="0054562F" w:rsidP="0054562F">
      <w:pPr>
        <w:contextualSpacing/>
        <w:rPr>
          <w:rFonts w:cstheme="minorHAnsi"/>
          <w:lang w:val="pl-PL"/>
        </w:rPr>
      </w:pPr>
      <w:r w:rsidRPr="00E6107F">
        <w:rPr>
          <w:rFonts w:cstheme="minorHAnsi"/>
          <w:lang w:val="pl-PL"/>
        </w:rPr>
        <w:t>Odpowiedzi kandydata*/kandydatki:</w:t>
      </w:r>
    </w:p>
    <w:p w14:paraId="22D19091" w14:textId="77777777" w:rsidR="0054562F" w:rsidRPr="00E6107F" w:rsidRDefault="0054562F" w:rsidP="0054562F">
      <w:pPr>
        <w:contextualSpacing/>
        <w:rPr>
          <w:rFonts w:cstheme="minorHAnsi"/>
          <w:lang w:val="pl-PL"/>
        </w:rPr>
      </w:pPr>
    </w:p>
    <w:p w14:paraId="5CA3C38C" w14:textId="77777777" w:rsidR="0054562F" w:rsidRPr="00E6107F" w:rsidRDefault="0054562F" w:rsidP="0054562F">
      <w:pPr>
        <w:contextualSpacing/>
        <w:rPr>
          <w:rFonts w:cstheme="minorHAnsi"/>
          <w:lang w:val="pl-PL"/>
        </w:rPr>
      </w:pPr>
      <w:r w:rsidRPr="00E6107F">
        <w:rPr>
          <w:rFonts w:cstheme="minorHAnsi"/>
          <w:lang w:val="pl-PL"/>
        </w:rPr>
        <w:t xml:space="preserve">Ad.3.1 </w:t>
      </w:r>
      <w:r w:rsidRPr="00E6107F">
        <w:rPr>
          <w:rFonts w:cstheme="minorHAnsi"/>
          <w:lang w:val="pl-PL"/>
        </w:rPr>
        <w:tab/>
        <w:t>…………………………</w:t>
      </w:r>
    </w:p>
    <w:p w14:paraId="1191A688" w14:textId="77777777" w:rsidR="0054562F" w:rsidRPr="00E6107F" w:rsidRDefault="0054562F" w:rsidP="0054562F">
      <w:pPr>
        <w:contextualSpacing/>
        <w:rPr>
          <w:rFonts w:cstheme="minorHAnsi"/>
          <w:lang w:val="pl-PL"/>
        </w:rPr>
      </w:pPr>
      <w:r w:rsidRPr="00E6107F">
        <w:rPr>
          <w:rFonts w:cstheme="minorHAnsi"/>
          <w:lang w:val="pl-PL"/>
        </w:rPr>
        <w:t>Ad.3.2.</w:t>
      </w:r>
      <w:r w:rsidRPr="00E6107F">
        <w:rPr>
          <w:rFonts w:cstheme="minorHAnsi"/>
          <w:lang w:val="pl-PL"/>
        </w:rPr>
        <w:tab/>
        <w:t>…………………………</w:t>
      </w:r>
    </w:p>
    <w:p w14:paraId="1BAE6CA0" w14:textId="77777777" w:rsidR="0054562F" w:rsidRPr="00E6107F" w:rsidRDefault="0054562F" w:rsidP="0054562F">
      <w:pPr>
        <w:contextualSpacing/>
        <w:rPr>
          <w:rFonts w:cstheme="minorHAnsi"/>
          <w:lang w:val="pl-PL"/>
        </w:rPr>
      </w:pPr>
      <w:r w:rsidRPr="00E6107F">
        <w:rPr>
          <w:rFonts w:cstheme="minorHAnsi"/>
          <w:lang w:val="pl-PL"/>
        </w:rPr>
        <w:t>Ad.3.3.</w:t>
      </w:r>
      <w:r w:rsidRPr="00E6107F">
        <w:rPr>
          <w:rFonts w:cstheme="minorHAnsi"/>
          <w:lang w:val="pl-PL"/>
        </w:rPr>
        <w:tab/>
        <w:t>…………………………</w:t>
      </w:r>
    </w:p>
    <w:p w14:paraId="0D89F8F7" w14:textId="77777777" w:rsidR="0054562F" w:rsidRPr="00E6107F" w:rsidRDefault="0054562F" w:rsidP="00E0461A">
      <w:pPr>
        <w:contextualSpacing/>
        <w:rPr>
          <w:rFonts w:cstheme="minorHAnsi"/>
          <w:lang w:val="pl-PL"/>
        </w:rPr>
      </w:pPr>
    </w:p>
    <w:p w14:paraId="0120D01C" w14:textId="77777777" w:rsidR="00E0461A" w:rsidRPr="00E6107F" w:rsidRDefault="00E0461A" w:rsidP="00E0461A">
      <w:pPr>
        <w:contextualSpacing/>
        <w:rPr>
          <w:rFonts w:cstheme="minorHAnsi"/>
          <w:lang w:val="pl-PL"/>
        </w:rPr>
      </w:pPr>
    </w:p>
    <w:p w14:paraId="62DC745F" w14:textId="77777777" w:rsidR="00E0461A" w:rsidRPr="00E6107F" w:rsidRDefault="00E0461A" w:rsidP="00E0461A">
      <w:pPr>
        <w:contextualSpacing/>
        <w:rPr>
          <w:rFonts w:cstheme="minorHAnsi"/>
          <w:lang w:val="pl-PL"/>
        </w:rPr>
      </w:pPr>
      <w:r w:rsidRPr="00E6107F">
        <w:rPr>
          <w:rFonts w:cstheme="minorHAnsi"/>
          <w:lang w:val="pl-PL"/>
        </w:rPr>
        <w:t>4.</w:t>
      </w:r>
      <w:r w:rsidRPr="00E6107F">
        <w:rPr>
          <w:rFonts w:cstheme="minorHAnsi"/>
          <w:lang w:val="pl-PL"/>
        </w:rPr>
        <w:tab/>
        <w:t>Otwarcie publicznej dyskusji</w:t>
      </w:r>
    </w:p>
    <w:p w14:paraId="3E69552D" w14:textId="77777777" w:rsidR="00E0461A" w:rsidRPr="00E6107F" w:rsidRDefault="00E0461A" w:rsidP="00E0461A">
      <w:pPr>
        <w:contextualSpacing/>
        <w:rPr>
          <w:rFonts w:cstheme="minorHAnsi"/>
          <w:lang w:val="pl-PL"/>
        </w:rPr>
      </w:pPr>
    </w:p>
    <w:p w14:paraId="69F57D88" w14:textId="77777777" w:rsidR="00E0461A" w:rsidRPr="00E6107F" w:rsidRDefault="00E0461A" w:rsidP="00E0461A">
      <w:pPr>
        <w:contextualSpacing/>
        <w:rPr>
          <w:rFonts w:cstheme="minorHAnsi"/>
          <w:lang w:val="pl-PL"/>
        </w:rPr>
      </w:pPr>
      <w:r w:rsidRPr="00E6107F">
        <w:rPr>
          <w:rFonts w:cstheme="minorHAnsi"/>
          <w:lang w:val="pl-PL"/>
        </w:rPr>
        <w:t xml:space="preserve">W trakcie publicznej dyskusji </w:t>
      </w:r>
      <w:r w:rsidR="001F40EE" w:rsidRPr="00E6107F">
        <w:rPr>
          <w:rFonts w:cstheme="minorHAnsi"/>
          <w:lang w:val="pl-PL"/>
        </w:rPr>
        <w:t>kandydatowi</w:t>
      </w:r>
      <w:r w:rsidRPr="00E6107F">
        <w:rPr>
          <w:rFonts w:cstheme="minorHAnsi"/>
          <w:lang w:val="pl-PL"/>
        </w:rPr>
        <w:t>*/</w:t>
      </w:r>
      <w:r w:rsidR="001F40EE" w:rsidRPr="00E6107F">
        <w:rPr>
          <w:rFonts w:cstheme="minorHAnsi"/>
          <w:lang w:val="pl-PL"/>
        </w:rPr>
        <w:t xml:space="preserve">kandydatce </w:t>
      </w:r>
      <w:r w:rsidRPr="00E6107F">
        <w:rPr>
          <w:rFonts w:cstheme="minorHAnsi"/>
          <w:lang w:val="pl-PL"/>
        </w:rPr>
        <w:t xml:space="preserve">zadano </w:t>
      </w:r>
      <w:r w:rsidR="006F5D22">
        <w:rPr>
          <w:rFonts w:cstheme="minorHAnsi"/>
          <w:lang w:val="pl-PL"/>
        </w:rPr>
        <w:t xml:space="preserve">następujące </w:t>
      </w:r>
      <w:r w:rsidRPr="00E6107F">
        <w:rPr>
          <w:rFonts w:cstheme="minorHAnsi"/>
          <w:lang w:val="pl-PL"/>
        </w:rPr>
        <w:t>pytania:</w:t>
      </w:r>
    </w:p>
    <w:p w14:paraId="09DDB09D" w14:textId="77777777" w:rsidR="00E0461A" w:rsidRPr="00E6107F" w:rsidRDefault="00E0461A" w:rsidP="00E0461A">
      <w:pPr>
        <w:contextualSpacing/>
        <w:rPr>
          <w:rFonts w:cstheme="minorHAnsi"/>
          <w:lang w:val="pl-PL"/>
        </w:rPr>
      </w:pPr>
    </w:p>
    <w:p w14:paraId="18CD2139" w14:textId="77777777" w:rsidR="0054562F" w:rsidRPr="00E6107F" w:rsidRDefault="0054562F" w:rsidP="0054562F">
      <w:pPr>
        <w:contextualSpacing/>
        <w:rPr>
          <w:rFonts w:cstheme="minorHAnsi"/>
          <w:lang w:val="pl-PL"/>
        </w:rPr>
      </w:pPr>
      <w:r w:rsidRPr="00E6107F">
        <w:rPr>
          <w:rFonts w:cstheme="minorHAnsi"/>
          <w:lang w:val="pl-PL"/>
        </w:rPr>
        <w:t>4.1.</w:t>
      </w:r>
      <w:r w:rsidRPr="00E6107F">
        <w:rPr>
          <w:rFonts w:cstheme="minorHAnsi"/>
          <w:lang w:val="pl-PL"/>
        </w:rPr>
        <w:tab/>
        <w:t>………………………….</w:t>
      </w:r>
    </w:p>
    <w:p w14:paraId="1080454D" w14:textId="77777777" w:rsidR="0054562F" w:rsidRPr="00E6107F" w:rsidRDefault="0054562F" w:rsidP="0054562F">
      <w:pPr>
        <w:contextualSpacing/>
        <w:rPr>
          <w:rFonts w:cstheme="minorHAnsi"/>
          <w:lang w:val="pl-PL"/>
        </w:rPr>
      </w:pPr>
      <w:r w:rsidRPr="00E6107F">
        <w:rPr>
          <w:rFonts w:cstheme="minorHAnsi"/>
          <w:lang w:val="pl-PL"/>
        </w:rPr>
        <w:t>4.2.</w:t>
      </w:r>
      <w:r w:rsidRPr="00E6107F">
        <w:rPr>
          <w:rFonts w:cstheme="minorHAnsi"/>
          <w:lang w:val="pl-PL"/>
        </w:rPr>
        <w:tab/>
        <w:t>…………………………</w:t>
      </w:r>
    </w:p>
    <w:p w14:paraId="23EF5A4A" w14:textId="77777777" w:rsidR="0054562F" w:rsidRPr="00E6107F" w:rsidRDefault="0054562F" w:rsidP="0054562F">
      <w:pPr>
        <w:contextualSpacing/>
        <w:rPr>
          <w:rFonts w:cstheme="minorHAnsi"/>
          <w:lang w:val="pl-PL"/>
        </w:rPr>
      </w:pPr>
      <w:r w:rsidRPr="00E6107F">
        <w:rPr>
          <w:rFonts w:cstheme="minorHAnsi"/>
          <w:lang w:val="pl-PL"/>
        </w:rPr>
        <w:t>4.3.</w:t>
      </w:r>
      <w:r w:rsidRPr="00E6107F">
        <w:rPr>
          <w:rFonts w:cstheme="minorHAnsi"/>
          <w:lang w:val="pl-PL"/>
        </w:rPr>
        <w:tab/>
        <w:t>…………………………</w:t>
      </w:r>
    </w:p>
    <w:p w14:paraId="30678F04" w14:textId="77777777" w:rsidR="00E0461A" w:rsidRPr="00E6107F" w:rsidRDefault="00E0461A" w:rsidP="00E0461A">
      <w:pPr>
        <w:contextualSpacing/>
        <w:rPr>
          <w:rFonts w:cstheme="minorHAnsi"/>
          <w:lang w:val="pl-PL"/>
        </w:rPr>
      </w:pPr>
    </w:p>
    <w:p w14:paraId="0FE666E5" w14:textId="77777777" w:rsidR="00E0461A" w:rsidRPr="00E6107F" w:rsidRDefault="00E0461A" w:rsidP="00E0461A">
      <w:pPr>
        <w:contextualSpacing/>
        <w:rPr>
          <w:rFonts w:cstheme="minorHAnsi"/>
          <w:lang w:val="pl-PL"/>
        </w:rPr>
      </w:pPr>
    </w:p>
    <w:p w14:paraId="15061BE3" w14:textId="77777777" w:rsidR="00E0461A" w:rsidRPr="00E6107F" w:rsidRDefault="00E0461A" w:rsidP="00E0461A">
      <w:pPr>
        <w:contextualSpacing/>
        <w:rPr>
          <w:rFonts w:cstheme="minorHAnsi"/>
          <w:lang w:val="pl-PL"/>
        </w:rPr>
      </w:pPr>
      <w:r w:rsidRPr="00E6107F">
        <w:rPr>
          <w:rFonts w:cstheme="minorHAnsi"/>
          <w:lang w:val="pl-PL"/>
        </w:rPr>
        <w:t xml:space="preserve">Odpowiedzi </w:t>
      </w:r>
      <w:r w:rsidR="001F40EE" w:rsidRPr="00E6107F">
        <w:rPr>
          <w:rFonts w:cstheme="minorHAnsi"/>
          <w:lang w:val="pl-PL"/>
        </w:rPr>
        <w:t>k</w:t>
      </w:r>
      <w:r w:rsidRPr="00E6107F">
        <w:rPr>
          <w:rFonts w:cstheme="minorHAnsi"/>
          <w:lang w:val="pl-PL"/>
        </w:rPr>
        <w:t>andydata*/</w:t>
      </w:r>
      <w:r w:rsidR="001F40EE" w:rsidRPr="00E6107F">
        <w:rPr>
          <w:rFonts w:cstheme="minorHAnsi"/>
          <w:lang w:val="pl-PL"/>
        </w:rPr>
        <w:t>k</w:t>
      </w:r>
      <w:r w:rsidRPr="00E6107F">
        <w:rPr>
          <w:rFonts w:cstheme="minorHAnsi"/>
          <w:lang w:val="pl-PL"/>
        </w:rPr>
        <w:t>andydatki:</w:t>
      </w:r>
    </w:p>
    <w:p w14:paraId="26688BE3" w14:textId="77777777" w:rsidR="00E0461A" w:rsidRPr="00E6107F" w:rsidRDefault="00E0461A" w:rsidP="00E0461A">
      <w:pPr>
        <w:contextualSpacing/>
        <w:rPr>
          <w:rFonts w:cstheme="minorHAnsi"/>
          <w:lang w:val="pl-PL"/>
        </w:rPr>
      </w:pPr>
    </w:p>
    <w:p w14:paraId="13CB54B1" w14:textId="77777777" w:rsidR="0054562F" w:rsidRPr="00E6107F" w:rsidRDefault="0054562F" w:rsidP="0054562F">
      <w:pPr>
        <w:contextualSpacing/>
        <w:rPr>
          <w:rFonts w:cstheme="minorHAnsi"/>
          <w:lang w:val="pl-PL"/>
        </w:rPr>
      </w:pPr>
      <w:r w:rsidRPr="00E6107F">
        <w:rPr>
          <w:rFonts w:cstheme="minorHAnsi"/>
          <w:lang w:val="pl-PL"/>
        </w:rPr>
        <w:t xml:space="preserve">Ad.4.1 </w:t>
      </w:r>
      <w:r w:rsidRPr="00E6107F">
        <w:rPr>
          <w:rFonts w:cstheme="minorHAnsi"/>
          <w:lang w:val="pl-PL"/>
        </w:rPr>
        <w:tab/>
        <w:t>…………………………</w:t>
      </w:r>
    </w:p>
    <w:p w14:paraId="7A7CB9E1" w14:textId="77777777" w:rsidR="0054562F" w:rsidRPr="00E6107F" w:rsidRDefault="0054562F" w:rsidP="0054562F">
      <w:pPr>
        <w:contextualSpacing/>
        <w:rPr>
          <w:rFonts w:cstheme="minorHAnsi"/>
          <w:lang w:val="pl-PL"/>
        </w:rPr>
      </w:pPr>
      <w:r w:rsidRPr="00E6107F">
        <w:rPr>
          <w:rFonts w:cstheme="minorHAnsi"/>
          <w:lang w:val="pl-PL"/>
        </w:rPr>
        <w:t>Ad.4.2.</w:t>
      </w:r>
      <w:r w:rsidRPr="00E6107F">
        <w:rPr>
          <w:rFonts w:cstheme="minorHAnsi"/>
          <w:lang w:val="pl-PL"/>
        </w:rPr>
        <w:tab/>
        <w:t>…………………………</w:t>
      </w:r>
    </w:p>
    <w:p w14:paraId="1DF3D3B1" w14:textId="77777777" w:rsidR="0054562F" w:rsidRPr="00E6107F" w:rsidRDefault="0054562F" w:rsidP="0054562F">
      <w:pPr>
        <w:contextualSpacing/>
        <w:rPr>
          <w:rFonts w:cstheme="minorHAnsi"/>
          <w:lang w:val="pl-PL"/>
        </w:rPr>
      </w:pPr>
      <w:r w:rsidRPr="00E6107F">
        <w:rPr>
          <w:rFonts w:cstheme="minorHAnsi"/>
          <w:lang w:val="pl-PL"/>
        </w:rPr>
        <w:t>Ad.4.3.</w:t>
      </w:r>
      <w:r w:rsidRPr="00E6107F">
        <w:rPr>
          <w:rFonts w:cstheme="minorHAnsi"/>
          <w:lang w:val="pl-PL"/>
        </w:rPr>
        <w:tab/>
        <w:t>…………………………</w:t>
      </w:r>
    </w:p>
    <w:p w14:paraId="2E0CF6F5" w14:textId="77777777" w:rsidR="00E0461A" w:rsidRPr="00E6107F" w:rsidRDefault="00E0461A" w:rsidP="00E0461A">
      <w:pPr>
        <w:contextualSpacing/>
        <w:rPr>
          <w:rFonts w:cstheme="minorHAnsi"/>
          <w:lang w:val="pl-PL"/>
        </w:rPr>
      </w:pPr>
    </w:p>
    <w:p w14:paraId="426ADDAF" w14:textId="77777777" w:rsidR="00E0461A" w:rsidRPr="00E6107F" w:rsidRDefault="00E0461A" w:rsidP="00E0461A">
      <w:pPr>
        <w:contextualSpacing/>
        <w:rPr>
          <w:rFonts w:cstheme="minorHAnsi"/>
          <w:lang w:val="pl-PL"/>
        </w:rPr>
      </w:pPr>
    </w:p>
    <w:p w14:paraId="18C763C2" w14:textId="77777777" w:rsidR="00E0461A" w:rsidRPr="0031786D" w:rsidRDefault="00E0461A" w:rsidP="00E0461A">
      <w:pPr>
        <w:contextualSpacing/>
        <w:rPr>
          <w:rFonts w:cstheme="minorHAnsi"/>
          <w:lang w:val="pl-PL"/>
        </w:rPr>
      </w:pPr>
      <w:r w:rsidRPr="00E6107F">
        <w:rPr>
          <w:rFonts w:cstheme="minorHAnsi"/>
          <w:lang w:val="pl-PL"/>
        </w:rPr>
        <w:t xml:space="preserve">5. </w:t>
      </w:r>
      <w:r w:rsidRPr="00E6107F">
        <w:rPr>
          <w:rFonts w:cstheme="minorHAnsi"/>
          <w:lang w:val="pl-PL"/>
        </w:rPr>
        <w:tab/>
        <w:t xml:space="preserve">Po wyczerpaniu pytań i udzieleniu odpowiedzi </w:t>
      </w:r>
      <w:r w:rsidR="006F5D22">
        <w:rPr>
          <w:rFonts w:cstheme="minorHAnsi"/>
          <w:lang w:val="pl-PL"/>
        </w:rPr>
        <w:t xml:space="preserve">przez kandydata/kandydatkę </w:t>
      </w:r>
      <w:r w:rsidRPr="0031786D">
        <w:rPr>
          <w:rFonts w:cstheme="minorHAnsi"/>
          <w:lang w:val="pl-PL"/>
        </w:rPr>
        <w:t>Przewodniczący zamknął publiczną część obrony doktorskiej. Członkowie Komisji przystąpili do dyskusji.</w:t>
      </w:r>
    </w:p>
    <w:p w14:paraId="344AD382" w14:textId="77777777" w:rsidR="00E0461A" w:rsidRPr="0031786D" w:rsidRDefault="00E0461A" w:rsidP="00E0461A">
      <w:pPr>
        <w:contextualSpacing/>
        <w:rPr>
          <w:rFonts w:cstheme="minorHAnsi"/>
          <w:lang w:val="pl-PL"/>
        </w:rPr>
      </w:pPr>
    </w:p>
    <w:p w14:paraId="35A0E763" w14:textId="77777777" w:rsidR="00E0461A" w:rsidRPr="0031786D" w:rsidRDefault="00E0461A" w:rsidP="00E0461A">
      <w:pPr>
        <w:contextualSpacing/>
        <w:rPr>
          <w:rFonts w:cstheme="minorHAnsi"/>
          <w:lang w:val="pl-PL"/>
        </w:rPr>
      </w:pPr>
      <w:r w:rsidRPr="0031786D">
        <w:rPr>
          <w:rFonts w:cstheme="minorHAnsi"/>
          <w:lang w:val="pl-PL"/>
        </w:rPr>
        <w:t xml:space="preserve">6. </w:t>
      </w:r>
      <w:r w:rsidRPr="0031786D">
        <w:rPr>
          <w:rFonts w:cstheme="minorHAnsi"/>
          <w:lang w:val="pl-PL"/>
        </w:rPr>
        <w:tab/>
        <w:t>Członkowie Komisji przystąpili do głosowania nad uchwałą o przyjęciu publicznej obrony rozprawy doktorskiej mgr</w:t>
      </w:r>
      <w:r w:rsidR="001F40EE" w:rsidRPr="0031786D">
        <w:rPr>
          <w:rFonts w:cstheme="minorHAnsi"/>
          <w:lang w:val="pl-PL"/>
        </w:rPr>
        <w:t>/lek</w:t>
      </w:r>
      <w:r w:rsidRPr="0031786D">
        <w:rPr>
          <w:rFonts w:cstheme="minorHAnsi"/>
          <w:lang w:val="pl-PL"/>
        </w:rPr>
        <w:t xml:space="preserve"> …………….. i </w:t>
      </w:r>
      <w:r w:rsidR="006F5D22">
        <w:rPr>
          <w:rFonts w:cstheme="minorHAnsi"/>
          <w:lang w:val="pl-PL"/>
        </w:rPr>
        <w:t xml:space="preserve">nad </w:t>
      </w:r>
      <w:r w:rsidRPr="0031786D">
        <w:rPr>
          <w:rFonts w:cstheme="minorHAnsi"/>
          <w:lang w:val="pl-PL"/>
        </w:rPr>
        <w:t>wnioskiem skierowanym do Rady Naukowej Instytutu Medycyny Do</w:t>
      </w:r>
      <w:r w:rsidR="00FB4B6E" w:rsidRPr="0031786D">
        <w:rPr>
          <w:rFonts w:cstheme="minorHAnsi"/>
          <w:lang w:val="pl-PL"/>
        </w:rPr>
        <w:t>świadczalnej i Klinicznej im. Mirosława</w:t>
      </w:r>
      <w:r w:rsidRPr="0031786D">
        <w:rPr>
          <w:rFonts w:cstheme="minorHAnsi"/>
          <w:lang w:val="pl-PL"/>
        </w:rPr>
        <w:t xml:space="preserve"> Mossakowskiego Polskiej Akademii Nauk o nadanie stopnia doktora w dziedzinie nauk medycznych i nauk o zdrowiu w dyscyplinie nauki medyczne mgr …………………..</w:t>
      </w:r>
    </w:p>
    <w:p w14:paraId="78D98D8A" w14:textId="77777777" w:rsidR="00E0461A" w:rsidRPr="0031786D" w:rsidRDefault="00E0461A" w:rsidP="00E0461A">
      <w:pPr>
        <w:contextualSpacing/>
        <w:rPr>
          <w:rFonts w:cstheme="minorHAnsi"/>
          <w:lang w:val="pl-PL"/>
        </w:rPr>
      </w:pPr>
    </w:p>
    <w:p w14:paraId="4D17D966" w14:textId="77777777" w:rsidR="00E0461A" w:rsidRPr="0031786D" w:rsidRDefault="00E0461A" w:rsidP="00E0461A">
      <w:pPr>
        <w:contextualSpacing/>
        <w:rPr>
          <w:rFonts w:cstheme="minorHAnsi"/>
          <w:lang w:val="pl-PL"/>
        </w:rPr>
      </w:pPr>
      <w:r w:rsidRPr="0031786D">
        <w:rPr>
          <w:rFonts w:cstheme="minorHAnsi"/>
          <w:lang w:val="pl-PL"/>
        </w:rPr>
        <w:t>Wynik głosowania w sprawie przyjęcia publicznej obrony rozprawy doktorskiej:</w:t>
      </w:r>
    </w:p>
    <w:p w14:paraId="26FBF80C" w14:textId="77777777" w:rsidR="00E0461A" w:rsidRPr="0031786D" w:rsidRDefault="00E0461A" w:rsidP="00E0461A">
      <w:pPr>
        <w:contextualSpacing/>
        <w:rPr>
          <w:rFonts w:cstheme="minorHAnsi"/>
          <w:lang w:val="pl-PL"/>
        </w:rPr>
      </w:pPr>
      <w:r w:rsidRPr="0031786D">
        <w:rPr>
          <w:rFonts w:cstheme="minorHAnsi"/>
          <w:lang w:val="pl-PL"/>
        </w:rPr>
        <w:t>Uprawnionych:    …………………………………………………….</w:t>
      </w:r>
      <w:r w:rsidRPr="0031786D">
        <w:rPr>
          <w:rFonts w:cstheme="minorHAnsi"/>
          <w:lang w:val="pl-PL"/>
        </w:rPr>
        <w:tab/>
      </w:r>
    </w:p>
    <w:p w14:paraId="2B679D9B" w14:textId="77777777" w:rsidR="00E0461A" w:rsidRPr="0031786D" w:rsidRDefault="00E0461A" w:rsidP="00E0461A">
      <w:pPr>
        <w:contextualSpacing/>
        <w:rPr>
          <w:rFonts w:cstheme="minorHAnsi"/>
          <w:lang w:val="pl-PL"/>
        </w:rPr>
      </w:pPr>
      <w:r w:rsidRPr="0031786D">
        <w:rPr>
          <w:rFonts w:cstheme="minorHAnsi"/>
          <w:lang w:val="pl-PL"/>
        </w:rPr>
        <w:t>Głosowało:…………………………………………………………....</w:t>
      </w:r>
      <w:r w:rsidRPr="0031786D">
        <w:rPr>
          <w:rFonts w:cstheme="minorHAnsi"/>
          <w:lang w:val="pl-PL"/>
        </w:rPr>
        <w:tab/>
      </w:r>
    </w:p>
    <w:p w14:paraId="41161475" w14:textId="77777777" w:rsidR="00E0461A" w:rsidRPr="0031786D" w:rsidRDefault="00E0461A" w:rsidP="00E0461A">
      <w:pPr>
        <w:contextualSpacing/>
        <w:rPr>
          <w:rFonts w:cstheme="minorHAnsi"/>
          <w:lang w:val="pl-PL"/>
        </w:rPr>
      </w:pPr>
      <w:r w:rsidRPr="0031786D">
        <w:rPr>
          <w:rFonts w:cstheme="minorHAnsi"/>
          <w:lang w:val="pl-PL"/>
        </w:rPr>
        <w:t xml:space="preserve">        „tak”………………………………………………………………</w:t>
      </w:r>
      <w:r w:rsidRPr="0031786D">
        <w:rPr>
          <w:rFonts w:cstheme="minorHAnsi"/>
          <w:lang w:val="pl-PL"/>
        </w:rPr>
        <w:tab/>
        <w:t xml:space="preserve"> </w:t>
      </w:r>
      <w:r w:rsidRPr="0031786D">
        <w:rPr>
          <w:rFonts w:cstheme="minorHAnsi"/>
          <w:lang w:val="pl-PL"/>
        </w:rPr>
        <w:tab/>
      </w:r>
    </w:p>
    <w:p w14:paraId="071B9B7B" w14:textId="77777777" w:rsidR="00E0461A" w:rsidRPr="0031786D" w:rsidRDefault="00E0461A" w:rsidP="00E0461A">
      <w:pPr>
        <w:contextualSpacing/>
        <w:rPr>
          <w:rFonts w:cstheme="minorHAnsi"/>
          <w:lang w:val="pl-PL"/>
        </w:rPr>
      </w:pPr>
      <w:r w:rsidRPr="0031786D">
        <w:rPr>
          <w:rFonts w:cstheme="minorHAnsi"/>
          <w:lang w:val="pl-PL"/>
        </w:rPr>
        <w:lastRenderedPageBreak/>
        <w:t xml:space="preserve">        „nie”………………………………………………………………</w:t>
      </w:r>
      <w:r w:rsidRPr="0031786D">
        <w:rPr>
          <w:rFonts w:cstheme="minorHAnsi"/>
          <w:lang w:val="pl-PL"/>
        </w:rPr>
        <w:tab/>
        <w:t xml:space="preserve">  </w:t>
      </w:r>
      <w:r w:rsidRPr="0031786D">
        <w:rPr>
          <w:rFonts w:cstheme="minorHAnsi"/>
          <w:lang w:val="pl-PL"/>
        </w:rPr>
        <w:tab/>
        <w:t xml:space="preserve"> </w:t>
      </w:r>
    </w:p>
    <w:p w14:paraId="49288265" w14:textId="77777777" w:rsidR="00E0461A" w:rsidRPr="0031786D" w:rsidRDefault="00E0461A" w:rsidP="00E0461A">
      <w:pPr>
        <w:contextualSpacing/>
        <w:rPr>
          <w:rFonts w:cstheme="minorHAnsi"/>
          <w:lang w:val="pl-PL"/>
        </w:rPr>
      </w:pPr>
      <w:r w:rsidRPr="0031786D">
        <w:rPr>
          <w:rFonts w:cstheme="minorHAnsi"/>
          <w:lang w:val="pl-PL"/>
        </w:rPr>
        <w:t xml:space="preserve">        „wstrzymuję się”………………………………………………</w:t>
      </w:r>
      <w:r w:rsidRPr="0031786D">
        <w:rPr>
          <w:rFonts w:cstheme="minorHAnsi"/>
          <w:lang w:val="pl-PL"/>
        </w:rPr>
        <w:tab/>
        <w:t xml:space="preserve">  </w:t>
      </w:r>
    </w:p>
    <w:p w14:paraId="321F25D3" w14:textId="77777777" w:rsidR="00E0461A" w:rsidRPr="0031786D" w:rsidRDefault="00E0461A" w:rsidP="00E0461A">
      <w:pPr>
        <w:contextualSpacing/>
        <w:rPr>
          <w:rFonts w:cstheme="minorHAnsi"/>
          <w:lang w:val="pl-PL"/>
        </w:rPr>
      </w:pPr>
      <w:r w:rsidRPr="0031786D">
        <w:rPr>
          <w:rFonts w:cstheme="minorHAnsi"/>
          <w:lang w:val="pl-PL"/>
        </w:rPr>
        <w:t>Głosy nieważne………………………………………………………..</w:t>
      </w:r>
      <w:r w:rsidRPr="0031786D">
        <w:rPr>
          <w:rFonts w:cstheme="minorHAnsi"/>
          <w:lang w:val="pl-PL"/>
        </w:rPr>
        <w:tab/>
        <w:t xml:space="preserve">  </w:t>
      </w:r>
    </w:p>
    <w:p w14:paraId="6FFACDEA" w14:textId="77777777" w:rsidR="00E0461A" w:rsidRPr="0031786D" w:rsidRDefault="00E0461A" w:rsidP="00E0461A">
      <w:pPr>
        <w:contextualSpacing/>
        <w:rPr>
          <w:rFonts w:cstheme="minorHAnsi"/>
          <w:lang w:val="pl-PL"/>
        </w:rPr>
      </w:pPr>
    </w:p>
    <w:p w14:paraId="03BA880B" w14:textId="77777777" w:rsidR="00E0461A" w:rsidRPr="0031786D" w:rsidRDefault="00E0461A" w:rsidP="00E0461A">
      <w:pPr>
        <w:contextualSpacing/>
        <w:rPr>
          <w:rFonts w:cstheme="minorHAnsi"/>
          <w:lang w:val="pl-PL"/>
        </w:rPr>
      </w:pPr>
      <w:r w:rsidRPr="0031786D">
        <w:rPr>
          <w:rFonts w:cstheme="minorHAnsi"/>
          <w:lang w:val="pl-PL"/>
        </w:rPr>
        <w:t xml:space="preserve">Wynik głosowania w sprawie wniosku o nadanie stopnia doktora </w:t>
      </w:r>
      <w:r w:rsidR="002518BE" w:rsidRPr="0031786D">
        <w:rPr>
          <w:rFonts w:cstheme="minorHAnsi"/>
          <w:lang w:val="pl-PL"/>
        </w:rPr>
        <w:t>w dziedzinie nauk medycznych i nauk o zdrowiu w dyscyplinie nauki medyczne</w:t>
      </w:r>
      <w:r w:rsidRPr="0031786D">
        <w:rPr>
          <w:rFonts w:cstheme="minorHAnsi"/>
          <w:lang w:val="pl-PL"/>
        </w:rPr>
        <w:t>:</w:t>
      </w:r>
    </w:p>
    <w:p w14:paraId="2601AF31" w14:textId="77777777" w:rsidR="002518BE" w:rsidRPr="0031786D" w:rsidRDefault="002518BE" w:rsidP="00E0461A">
      <w:pPr>
        <w:contextualSpacing/>
        <w:rPr>
          <w:rFonts w:cstheme="minorHAnsi"/>
          <w:lang w:val="pl-PL"/>
        </w:rPr>
      </w:pPr>
    </w:p>
    <w:p w14:paraId="29AAB030" w14:textId="77777777" w:rsidR="00E0461A" w:rsidRPr="0031786D" w:rsidRDefault="00E0461A" w:rsidP="00E0461A">
      <w:pPr>
        <w:contextualSpacing/>
        <w:rPr>
          <w:rFonts w:cstheme="minorHAnsi"/>
          <w:lang w:val="pl-PL"/>
        </w:rPr>
      </w:pPr>
      <w:r w:rsidRPr="0031786D">
        <w:rPr>
          <w:rFonts w:cstheme="minorHAnsi"/>
          <w:lang w:val="pl-PL"/>
        </w:rPr>
        <w:t>Uprawnionych:    …………………………………………………….</w:t>
      </w:r>
      <w:r w:rsidRPr="0031786D">
        <w:rPr>
          <w:rFonts w:cstheme="minorHAnsi"/>
          <w:lang w:val="pl-PL"/>
        </w:rPr>
        <w:tab/>
      </w:r>
    </w:p>
    <w:p w14:paraId="1435DC8F" w14:textId="77777777" w:rsidR="00E0461A" w:rsidRPr="0031786D" w:rsidRDefault="00E0461A" w:rsidP="00E0461A">
      <w:pPr>
        <w:contextualSpacing/>
        <w:rPr>
          <w:rFonts w:cstheme="minorHAnsi"/>
          <w:lang w:val="pl-PL"/>
        </w:rPr>
      </w:pPr>
      <w:r w:rsidRPr="0031786D">
        <w:rPr>
          <w:rFonts w:cstheme="minorHAnsi"/>
          <w:lang w:val="pl-PL"/>
        </w:rPr>
        <w:t>Głosowało:…………………………………………………………....</w:t>
      </w:r>
      <w:r w:rsidRPr="0031786D">
        <w:rPr>
          <w:rFonts w:cstheme="minorHAnsi"/>
          <w:lang w:val="pl-PL"/>
        </w:rPr>
        <w:tab/>
      </w:r>
    </w:p>
    <w:p w14:paraId="715B197C" w14:textId="77777777" w:rsidR="00E0461A" w:rsidRPr="0031786D" w:rsidRDefault="00E0461A" w:rsidP="00E0461A">
      <w:pPr>
        <w:contextualSpacing/>
        <w:rPr>
          <w:rFonts w:cstheme="minorHAnsi"/>
          <w:lang w:val="pl-PL"/>
        </w:rPr>
      </w:pPr>
      <w:r w:rsidRPr="0031786D">
        <w:rPr>
          <w:rFonts w:cstheme="minorHAnsi"/>
          <w:lang w:val="pl-PL"/>
        </w:rPr>
        <w:t xml:space="preserve">        „tak”………………………………………………………………</w:t>
      </w:r>
      <w:r w:rsidRPr="0031786D">
        <w:rPr>
          <w:rFonts w:cstheme="minorHAnsi"/>
          <w:lang w:val="pl-PL"/>
        </w:rPr>
        <w:tab/>
        <w:t xml:space="preserve">  </w:t>
      </w:r>
      <w:r w:rsidRPr="0031786D">
        <w:rPr>
          <w:rFonts w:cstheme="minorHAnsi"/>
          <w:lang w:val="pl-PL"/>
        </w:rPr>
        <w:tab/>
      </w:r>
    </w:p>
    <w:p w14:paraId="4EEDAB73" w14:textId="77777777" w:rsidR="00E0461A" w:rsidRPr="0031786D" w:rsidRDefault="00E0461A" w:rsidP="00E0461A">
      <w:pPr>
        <w:contextualSpacing/>
        <w:rPr>
          <w:rFonts w:cstheme="minorHAnsi"/>
          <w:lang w:val="pl-PL"/>
        </w:rPr>
      </w:pPr>
      <w:r w:rsidRPr="0031786D">
        <w:rPr>
          <w:rFonts w:cstheme="minorHAnsi"/>
          <w:lang w:val="pl-PL"/>
        </w:rPr>
        <w:t xml:space="preserve">        „nie”………………………………………………………………</w:t>
      </w:r>
      <w:r w:rsidRPr="0031786D">
        <w:rPr>
          <w:rFonts w:cstheme="minorHAnsi"/>
          <w:lang w:val="pl-PL"/>
        </w:rPr>
        <w:tab/>
        <w:t xml:space="preserve">  </w:t>
      </w:r>
      <w:r w:rsidRPr="0031786D">
        <w:rPr>
          <w:rFonts w:cstheme="minorHAnsi"/>
          <w:lang w:val="pl-PL"/>
        </w:rPr>
        <w:tab/>
        <w:t xml:space="preserve"> </w:t>
      </w:r>
    </w:p>
    <w:p w14:paraId="0ED728EE" w14:textId="77777777" w:rsidR="00E0461A" w:rsidRPr="0031786D" w:rsidRDefault="00E0461A" w:rsidP="00E0461A">
      <w:pPr>
        <w:contextualSpacing/>
        <w:rPr>
          <w:rFonts w:cstheme="minorHAnsi"/>
          <w:lang w:val="pl-PL"/>
        </w:rPr>
      </w:pPr>
      <w:r w:rsidRPr="0031786D">
        <w:rPr>
          <w:rFonts w:cstheme="minorHAnsi"/>
          <w:lang w:val="pl-PL"/>
        </w:rPr>
        <w:t xml:space="preserve">        „wstrzymuję się”…………………………………………………</w:t>
      </w:r>
      <w:r w:rsidRPr="0031786D">
        <w:rPr>
          <w:rFonts w:cstheme="minorHAnsi"/>
          <w:lang w:val="pl-PL"/>
        </w:rPr>
        <w:tab/>
      </w:r>
    </w:p>
    <w:p w14:paraId="6F49F73E" w14:textId="77777777" w:rsidR="00E0461A" w:rsidRPr="0031786D" w:rsidRDefault="00E0461A" w:rsidP="00E0461A">
      <w:pPr>
        <w:contextualSpacing/>
        <w:rPr>
          <w:rFonts w:cstheme="minorHAnsi"/>
          <w:lang w:val="pl-PL"/>
        </w:rPr>
      </w:pPr>
      <w:r w:rsidRPr="0031786D">
        <w:rPr>
          <w:rFonts w:cstheme="minorHAnsi"/>
          <w:lang w:val="pl-PL"/>
        </w:rPr>
        <w:t>Głosy nieważne………………………………………………………..</w:t>
      </w:r>
      <w:r w:rsidRPr="0031786D">
        <w:rPr>
          <w:rFonts w:cstheme="minorHAnsi"/>
          <w:lang w:val="pl-PL"/>
        </w:rPr>
        <w:tab/>
      </w:r>
    </w:p>
    <w:p w14:paraId="039EFBFD" w14:textId="77777777" w:rsidR="00E0461A" w:rsidRPr="0031786D" w:rsidRDefault="00E0461A" w:rsidP="00E0461A">
      <w:pPr>
        <w:contextualSpacing/>
        <w:rPr>
          <w:rFonts w:cstheme="minorHAnsi"/>
          <w:lang w:val="pl-PL"/>
        </w:rPr>
      </w:pPr>
    </w:p>
    <w:p w14:paraId="0535D322" w14:textId="77777777" w:rsidR="00E0461A" w:rsidRPr="0031786D" w:rsidRDefault="00E0461A" w:rsidP="00E0461A">
      <w:pPr>
        <w:contextualSpacing/>
        <w:rPr>
          <w:rFonts w:cstheme="minorHAnsi"/>
          <w:lang w:val="pl-PL"/>
        </w:rPr>
      </w:pPr>
    </w:p>
    <w:p w14:paraId="7CF177FE" w14:textId="77777777" w:rsidR="00E0461A" w:rsidRPr="0031786D" w:rsidRDefault="00E0461A" w:rsidP="00E0461A">
      <w:pPr>
        <w:contextualSpacing/>
        <w:rPr>
          <w:rFonts w:cstheme="minorHAnsi"/>
          <w:lang w:val="pl-PL"/>
        </w:rPr>
      </w:pPr>
      <w:r w:rsidRPr="0031786D">
        <w:rPr>
          <w:rFonts w:cstheme="minorHAnsi"/>
          <w:lang w:val="pl-PL"/>
        </w:rPr>
        <w:t xml:space="preserve">7. </w:t>
      </w:r>
      <w:r w:rsidRPr="0031786D">
        <w:rPr>
          <w:rFonts w:cstheme="minorHAnsi"/>
          <w:lang w:val="pl-PL"/>
        </w:rPr>
        <w:tab/>
        <w:t xml:space="preserve">Po ogłoszeniu wyniku głosowania Przewodniczący Komisji </w:t>
      </w:r>
      <w:r w:rsidR="0054562F" w:rsidRPr="0031786D">
        <w:rPr>
          <w:rFonts w:cstheme="minorHAnsi"/>
          <w:lang w:val="pl-PL"/>
        </w:rPr>
        <w:t>w obecności</w:t>
      </w:r>
      <w:r w:rsidRPr="0031786D">
        <w:rPr>
          <w:rFonts w:cstheme="minorHAnsi"/>
          <w:lang w:val="pl-PL"/>
        </w:rPr>
        <w:t xml:space="preserve"> </w:t>
      </w:r>
      <w:r w:rsidR="0054562F" w:rsidRPr="0031786D">
        <w:rPr>
          <w:rFonts w:cstheme="minorHAnsi"/>
          <w:lang w:val="pl-PL"/>
        </w:rPr>
        <w:t>kandydata</w:t>
      </w:r>
      <w:r w:rsidRPr="0031786D">
        <w:rPr>
          <w:rFonts w:cstheme="minorHAnsi"/>
          <w:lang w:val="pl-PL"/>
        </w:rPr>
        <w:t>*/</w:t>
      </w:r>
      <w:r w:rsidR="0054562F" w:rsidRPr="0031786D">
        <w:rPr>
          <w:rFonts w:cstheme="minorHAnsi"/>
          <w:lang w:val="pl-PL"/>
        </w:rPr>
        <w:t xml:space="preserve">kandydatki </w:t>
      </w:r>
      <w:r w:rsidRPr="0031786D">
        <w:rPr>
          <w:rFonts w:cstheme="minorHAnsi"/>
          <w:lang w:val="pl-PL"/>
        </w:rPr>
        <w:t>oraz publicznoś</w:t>
      </w:r>
      <w:r w:rsidR="0054562F" w:rsidRPr="0031786D">
        <w:rPr>
          <w:rFonts w:cstheme="minorHAnsi"/>
          <w:lang w:val="pl-PL"/>
        </w:rPr>
        <w:t>ci</w:t>
      </w:r>
      <w:r w:rsidRPr="0031786D">
        <w:rPr>
          <w:rFonts w:cstheme="minorHAnsi"/>
          <w:lang w:val="pl-PL"/>
        </w:rPr>
        <w:t xml:space="preserve"> przedstawił wyniki głosowania. </w:t>
      </w:r>
    </w:p>
    <w:p w14:paraId="569557C3" w14:textId="77777777" w:rsidR="00E0461A" w:rsidRPr="0031786D" w:rsidRDefault="00E0461A" w:rsidP="00E0461A">
      <w:pPr>
        <w:contextualSpacing/>
        <w:rPr>
          <w:rFonts w:cstheme="minorHAnsi"/>
          <w:lang w:val="pl-PL"/>
        </w:rPr>
      </w:pPr>
    </w:p>
    <w:p w14:paraId="3A54C3DC" w14:textId="77777777" w:rsidR="00C0341F" w:rsidRPr="0031786D" w:rsidRDefault="001F40EE" w:rsidP="00E0461A">
      <w:pPr>
        <w:contextualSpacing/>
        <w:rPr>
          <w:rFonts w:cstheme="minorHAnsi"/>
          <w:lang w:val="pl-PL"/>
        </w:rPr>
      </w:pPr>
      <w:r w:rsidRPr="0031786D">
        <w:rPr>
          <w:rFonts w:cstheme="minorHAnsi"/>
          <w:lang w:val="pl-PL"/>
        </w:rPr>
        <w:t>Kandydat</w:t>
      </w:r>
      <w:r w:rsidR="00E0461A" w:rsidRPr="0031786D">
        <w:rPr>
          <w:rFonts w:cstheme="minorHAnsi"/>
          <w:lang w:val="pl-PL"/>
        </w:rPr>
        <w:t>*/</w:t>
      </w:r>
      <w:r w:rsidRPr="0031786D">
        <w:rPr>
          <w:rFonts w:cstheme="minorHAnsi"/>
          <w:lang w:val="pl-PL"/>
        </w:rPr>
        <w:t xml:space="preserve">kandydatka </w:t>
      </w:r>
      <w:r w:rsidR="00E0461A" w:rsidRPr="0031786D">
        <w:rPr>
          <w:rFonts w:cstheme="minorHAnsi"/>
          <w:lang w:val="pl-PL"/>
        </w:rPr>
        <w:t>podziękowała Promotorowi, Recenzentom oraz Członkom Komisji i publiczności.</w:t>
      </w:r>
    </w:p>
    <w:p w14:paraId="60EA979A" w14:textId="77777777" w:rsidR="00E0461A" w:rsidRPr="0031786D" w:rsidRDefault="00E0461A" w:rsidP="00B11303">
      <w:pPr>
        <w:contextualSpacing/>
        <w:rPr>
          <w:rFonts w:cstheme="minorHAnsi"/>
          <w:lang w:val="pl-PL"/>
        </w:rPr>
      </w:pPr>
    </w:p>
    <w:p w14:paraId="22C6D021" w14:textId="77777777" w:rsidR="00E0461A" w:rsidRPr="0031786D" w:rsidRDefault="00E0461A" w:rsidP="00B11303">
      <w:pPr>
        <w:contextualSpacing/>
        <w:rPr>
          <w:rFonts w:cstheme="minorHAnsi"/>
          <w:lang w:val="pl-PL"/>
        </w:rPr>
      </w:pPr>
    </w:p>
    <w:p w14:paraId="402B4C05" w14:textId="77777777" w:rsidR="00E0461A" w:rsidRPr="0031786D" w:rsidRDefault="00E0461A" w:rsidP="00B11303">
      <w:pPr>
        <w:contextualSpacing/>
        <w:rPr>
          <w:rFonts w:cstheme="minorHAnsi"/>
          <w:lang w:val="pl-PL"/>
        </w:rPr>
      </w:pPr>
    </w:p>
    <w:p w14:paraId="581020F9" w14:textId="77777777" w:rsidR="00E0461A" w:rsidRPr="0031786D" w:rsidRDefault="00E0461A" w:rsidP="00B11303">
      <w:pPr>
        <w:contextualSpacing/>
        <w:rPr>
          <w:rFonts w:cstheme="minorHAnsi"/>
          <w:lang w:val="pl-PL"/>
        </w:rPr>
      </w:pPr>
    </w:p>
    <w:p w14:paraId="7DCDE365" w14:textId="77777777" w:rsidR="00E0461A" w:rsidRPr="00E6107F" w:rsidRDefault="00E0461A" w:rsidP="00B11303">
      <w:pPr>
        <w:contextualSpacing/>
        <w:rPr>
          <w:rFonts w:cstheme="minorHAnsi"/>
          <w:lang w:val="pl-PL"/>
        </w:rPr>
      </w:pPr>
    </w:p>
    <w:p w14:paraId="5E998BF5" w14:textId="77777777" w:rsidR="00E0461A" w:rsidRPr="00E6107F" w:rsidRDefault="00E0461A" w:rsidP="00B11303">
      <w:pPr>
        <w:contextualSpacing/>
        <w:rPr>
          <w:rFonts w:cstheme="minorHAnsi"/>
          <w:lang w:val="pl-PL"/>
        </w:rPr>
      </w:pPr>
    </w:p>
    <w:p w14:paraId="439B0FFE" w14:textId="77777777" w:rsidR="00E0461A" w:rsidRPr="00E6107F" w:rsidRDefault="00E0461A" w:rsidP="00B11303">
      <w:pPr>
        <w:contextualSpacing/>
        <w:rPr>
          <w:rFonts w:cstheme="minorHAnsi"/>
          <w:lang w:val="pl-PL"/>
        </w:rPr>
      </w:pPr>
    </w:p>
    <w:p w14:paraId="2EC162E2" w14:textId="77777777" w:rsidR="00B11303" w:rsidRDefault="00B11303" w:rsidP="00B11303">
      <w:pPr>
        <w:contextualSpacing/>
        <w:rPr>
          <w:rFonts w:cstheme="minorHAnsi"/>
          <w:lang w:val="pl-PL"/>
        </w:rPr>
      </w:pPr>
      <w:r w:rsidRPr="00E6107F">
        <w:rPr>
          <w:rFonts w:cstheme="minorHAnsi"/>
          <w:lang w:val="pl-PL"/>
        </w:rPr>
        <w:t xml:space="preserve">Podpis </w:t>
      </w:r>
      <w:r w:rsidR="00E24E8F" w:rsidRPr="00E6107F">
        <w:rPr>
          <w:rFonts w:cstheme="minorHAnsi"/>
          <w:lang w:val="pl-PL"/>
        </w:rPr>
        <w:t>Przewodniczącego</w:t>
      </w:r>
      <w:r w:rsidRPr="00E6107F">
        <w:rPr>
          <w:rFonts w:cstheme="minorHAnsi"/>
          <w:lang w:val="pl-PL"/>
        </w:rPr>
        <w:t xml:space="preserve"> Komisji </w:t>
      </w:r>
      <w:r w:rsidR="00E24E8F" w:rsidRPr="00E6107F">
        <w:rPr>
          <w:rFonts w:cstheme="minorHAnsi"/>
          <w:lang w:val="pl-PL"/>
        </w:rPr>
        <w:t>Doktorskiej</w:t>
      </w:r>
      <w:r w:rsidRPr="00E6107F">
        <w:rPr>
          <w:rFonts w:cstheme="minorHAnsi"/>
          <w:lang w:val="pl-PL"/>
        </w:rPr>
        <w:tab/>
      </w:r>
    </w:p>
    <w:p w14:paraId="4BFB4940" w14:textId="77777777" w:rsidR="006F5D22" w:rsidRDefault="006F5D22" w:rsidP="00B11303">
      <w:pPr>
        <w:contextualSpacing/>
        <w:rPr>
          <w:rFonts w:cstheme="minorHAnsi"/>
          <w:lang w:val="pl-PL"/>
        </w:rPr>
      </w:pPr>
    </w:p>
    <w:p w14:paraId="0235EB3B" w14:textId="77777777" w:rsidR="00E6107F" w:rsidRPr="00E6107F" w:rsidRDefault="00E6107F" w:rsidP="00B11303">
      <w:pPr>
        <w:contextualSpacing/>
        <w:rPr>
          <w:rFonts w:cstheme="minorHAnsi"/>
          <w:lang w:val="pl-PL"/>
        </w:rPr>
      </w:pPr>
    </w:p>
    <w:p w14:paraId="698DD4C7" w14:textId="77777777" w:rsidR="00B11303" w:rsidRPr="00E6107F" w:rsidRDefault="00B11303" w:rsidP="00B11303">
      <w:pPr>
        <w:contextualSpacing/>
        <w:rPr>
          <w:rFonts w:cstheme="minorHAnsi"/>
          <w:lang w:val="pl-PL"/>
        </w:rPr>
      </w:pPr>
      <w:r w:rsidRPr="00E6107F">
        <w:rPr>
          <w:rFonts w:cstheme="minorHAnsi"/>
          <w:lang w:val="pl-PL"/>
        </w:rPr>
        <w:t>__________________________</w:t>
      </w:r>
    </w:p>
    <w:p w14:paraId="0128C5CB" w14:textId="77777777" w:rsidR="00E24E8F" w:rsidRPr="00E6107F" w:rsidRDefault="00E24E8F" w:rsidP="00B11303">
      <w:pPr>
        <w:contextualSpacing/>
        <w:rPr>
          <w:rFonts w:cstheme="minorHAnsi"/>
          <w:lang w:val="pl-PL"/>
        </w:rPr>
      </w:pPr>
    </w:p>
    <w:p w14:paraId="1438ABA7" w14:textId="77777777" w:rsidR="006F5D22" w:rsidRDefault="00E24E8F" w:rsidP="00B11303">
      <w:pPr>
        <w:contextualSpacing/>
        <w:rPr>
          <w:rFonts w:cstheme="minorHAnsi"/>
          <w:lang w:val="pl-PL"/>
        </w:rPr>
      </w:pPr>
      <w:r w:rsidRPr="00E6107F">
        <w:rPr>
          <w:rFonts w:cstheme="minorHAnsi"/>
          <w:lang w:val="pl-PL"/>
        </w:rPr>
        <w:t>Podpis Sekretarza Komisji Doktorskiej</w:t>
      </w:r>
    </w:p>
    <w:p w14:paraId="5D1DF444" w14:textId="77777777" w:rsidR="00E6107F" w:rsidRDefault="00E6107F" w:rsidP="00B11303">
      <w:pPr>
        <w:contextualSpacing/>
        <w:rPr>
          <w:rFonts w:cstheme="minorHAnsi"/>
          <w:lang w:val="pl-PL"/>
        </w:rPr>
      </w:pPr>
    </w:p>
    <w:p w14:paraId="6130CECC" w14:textId="77777777" w:rsidR="00E24E8F" w:rsidRPr="00E6107F" w:rsidRDefault="00E24E8F" w:rsidP="00B11303">
      <w:pPr>
        <w:contextualSpacing/>
        <w:rPr>
          <w:rFonts w:cstheme="minorHAnsi"/>
          <w:lang w:val="pl-PL"/>
        </w:rPr>
      </w:pPr>
      <w:r w:rsidRPr="00E6107F">
        <w:rPr>
          <w:rFonts w:cstheme="minorHAnsi"/>
          <w:lang w:val="pl-PL"/>
        </w:rPr>
        <w:tab/>
      </w:r>
    </w:p>
    <w:p w14:paraId="287A5475" w14:textId="77777777" w:rsidR="00B11303" w:rsidRPr="00E6107F" w:rsidRDefault="00B11303" w:rsidP="00B11303">
      <w:pPr>
        <w:contextualSpacing/>
        <w:rPr>
          <w:rFonts w:cstheme="minorHAnsi"/>
        </w:rPr>
      </w:pPr>
      <w:r w:rsidRPr="00E6107F">
        <w:rPr>
          <w:rFonts w:cstheme="minorHAnsi"/>
        </w:rPr>
        <w:t xml:space="preserve">__________________________ </w:t>
      </w:r>
    </w:p>
    <w:p w14:paraId="7806D901" w14:textId="77777777" w:rsidR="00E24E8F" w:rsidRPr="00E6107F" w:rsidRDefault="00E24E8F" w:rsidP="00B11303">
      <w:pPr>
        <w:contextualSpacing/>
        <w:rPr>
          <w:rFonts w:cstheme="minorHAnsi"/>
        </w:rPr>
      </w:pPr>
    </w:p>
    <w:sectPr w:rsidR="00E24E8F" w:rsidRPr="00E6107F" w:rsidSect="00866137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F550C6" w14:textId="77777777" w:rsidR="002B7ACF" w:rsidRDefault="002B7ACF" w:rsidP="00B11303">
      <w:pPr>
        <w:spacing w:after="0" w:line="240" w:lineRule="auto"/>
      </w:pPr>
      <w:r>
        <w:separator/>
      </w:r>
    </w:p>
  </w:endnote>
  <w:endnote w:type="continuationSeparator" w:id="0">
    <w:p w14:paraId="34C12466" w14:textId="77777777" w:rsidR="002B7ACF" w:rsidRDefault="002B7ACF" w:rsidP="00B113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altName w:val="Arial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377696" w14:textId="77777777" w:rsidR="00F91EF2" w:rsidRPr="00F91EF2" w:rsidRDefault="00F91EF2" w:rsidP="00F91EF2">
    <w:pPr>
      <w:pStyle w:val="Stopka"/>
      <w:rPr>
        <w:rFonts w:ascii="Times New Roman" w:hAnsi="Times New Roman" w:cs="Times New Roman"/>
        <w:i/>
        <w:sz w:val="20"/>
        <w:szCs w:val="20"/>
      </w:rPr>
    </w:pPr>
    <w:r w:rsidRPr="00F91EF2">
      <w:rPr>
        <w:rFonts w:ascii="Times New Roman" w:hAnsi="Times New Roman" w:cs="Times New Roman"/>
        <w:i/>
        <w:sz w:val="20"/>
        <w:szCs w:val="20"/>
      </w:rPr>
      <w:t>* niepotrzebne skreślić</w:t>
    </w:r>
  </w:p>
  <w:p w14:paraId="2ACD2632" w14:textId="77777777" w:rsidR="00F91EF2" w:rsidRDefault="00F91EF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DE1AE5" w14:textId="77777777" w:rsidR="002B7ACF" w:rsidRDefault="002B7ACF" w:rsidP="00B11303">
      <w:pPr>
        <w:spacing w:after="0" w:line="240" w:lineRule="auto"/>
      </w:pPr>
      <w:r>
        <w:separator/>
      </w:r>
    </w:p>
  </w:footnote>
  <w:footnote w:type="continuationSeparator" w:id="0">
    <w:p w14:paraId="039A5F6E" w14:textId="77777777" w:rsidR="002B7ACF" w:rsidRDefault="002B7ACF" w:rsidP="00B11303">
      <w:pPr>
        <w:spacing w:after="0" w:line="240" w:lineRule="auto"/>
      </w:pPr>
      <w:r>
        <w:continuationSeparator/>
      </w:r>
    </w:p>
  </w:footnote>
  <w:footnote w:id="1">
    <w:p w14:paraId="13DC73D3" w14:textId="3F76B5B3" w:rsidR="008F571B" w:rsidRPr="008F571B" w:rsidRDefault="008F571B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>
        <w:t xml:space="preserve"> </w:t>
      </w:r>
      <w:r>
        <w:rPr>
          <w:lang w:val="pl-PL"/>
        </w:rPr>
        <w:t>W brzmieniu obowiązującym od 1 października 2023 r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582CB" w14:textId="77777777" w:rsidR="00917C8D" w:rsidRPr="00917C8D" w:rsidRDefault="002B7ACF" w:rsidP="00917C8D">
    <w:pPr>
      <w:pStyle w:val="Nagwek"/>
      <w:tabs>
        <w:tab w:val="clear" w:pos="4536"/>
        <w:tab w:val="clear" w:pos="9072"/>
        <w:tab w:val="left" w:pos="7434"/>
      </w:tabs>
      <w:ind w:right="360"/>
      <w:rPr>
        <w:rFonts w:cs="Arial Narrow"/>
        <w:lang w:val="pl-PL"/>
      </w:rPr>
    </w:pPr>
    <w:r>
      <w:rPr>
        <w:noProof/>
        <w:lang w:val="pl-PL" w:eastAsia="pl-PL"/>
      </w:rPr>
      <w:pict w14:anchorId="5D45DE69">
        <v:shapetype id="_x0000_t202" coordsize="21600,21600" o:spt="202" path="m,l,21600r21600,l21600,xe">
          <v:stroke joinstyle="miter"/>
          <v:path gradientshapeok="t" o:connecttype="rect"/>
        </v:shapetype>
        <v:shape id="Text Box 1" o:spid="_x0000_s2049" type="#_x0000_t202" style="position:absolute;margin-left:518.4pt;margin-top:.05pt;width:6pt;height:13.75pt;z-index:251659264;visibility:visible;mso-wrap-distance-left:0;mso-wrap-distance-right:0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HGaiAIAABoFAAAOAAAAZHJzL2Uyb0RvYy54bWysVF1v2yAUfZ+0/4B4T21HbhJbdaq1XaZJ&#10;3YfU7gcQwDEaBgYkdjftv+8CcZpuL9M0P+ALXA7n3nsuV9djL9GBWye0anBxkWPEFdVMqF2Dvzxu&#10;ZiuMnCeKEakVb/ATd/h6/frV1WBqPtedloxbBCDK1YNpcOe9qbPM0Y73xF1owxVsttr2xMPU7jJm&#10;yQDovczmeb7IBm2ZsZpy52D1Lm3idcRvW079p7Z13CPZYODm42jjuA1jtr4i9c4S0wl6pEH+gUVP&#10;hIJLT1B3xBO0t+IPqF5Qq51u/QXVfabbVlAeY4Boivy3aB46YniMBZLjzClN7v/B0o+HzxYJBrXD&#10;SJEeSvTIR49u9IiKkJ3BuBqcHgy4+RGWg2eI1Jl7Tb86pPRtR9SOv7FWDx0nDNjFk9nZ0YTjAsh2&#10;+KAZXEP2XkegsbV9AIRkIECHKj2dKhOoUFhcLqDYGFHYKZblYn4ZqGWkns4a6/w7rnsUjAZbqHvE&#10;Jod755Pr5BK5aynYRkgZJ3a3vZUWHQhoZBO/dFaajqTVqBO4ziXXeLU7x5AqICkdMNN1aQX4A4Gw&#10;FyKJgvhRFfMyv5lXs81itZyVm/JyVi3z1SwvqptqkZdVebf5GRgUZd0Jxri6F4pP4izKvyv+sU2S&#10;rKI80dDg6hJSF4M+Z38M6xhrHr5jfl8E2QsPvSpF3+DVyYnUoeZvFYOwSe2JkMnOXtKPKYMcTP+Y&#10;laiQIIokDz9uR0AJstlq9gRasRqKCXWHBwaMTtvvGA3QrA123/bEcozkewV6C509GXYytpNBFIWj&#10;DfYYJfPWpxdgb6zYdYCcFK30G9BkK6JgnlkA5TCBBozkj49F6PDzefR6ftLWvwAAAP//AwBQSwME&#10;FAAGAAgAAAAhAKgjvxTaAAAACQEAAA8AAABkcnMvZG93bnJldi54bWxMj8FOwzAQRO9I/IO1SNyo&#10;TYrSEOJUUARXREDq1U22cZR4HcVuG/6ezQmOo7eaeVtsZzeIM06h86ThfqVAINW+6ajV8P31dpeB&#10;CNFQYwZPqOEHA2zL66vC5I2/0Ceeq9gKLqGQGw02xjGXMtQWnQkrPyIxO/rJmchxamUzmQuXu0Em&#10;SqXSmY54wZoRdxbrvjo5DeuPZLMP79XrbtzjY5+Fl/5IVuvbm/n5CUTEOf4dw6LP6lCy08GfqAli&#10;4KzWKbvHhYiFq4eM80FDsklBloX8/0H5CwAA//8DAFBLAQItABQABgAIAAAAIQC2gziS/gAAAOEB&#10;AAATAAAAAAAAAAAAAAAAAAAAAABbQ29udGVudF9UeXBlc10ueG1sUEsBAi0AFAAGAAgAAAAhADj9&#10;If/WAAAAlAEAAAsAAAAAAAAAAAAAAAAALwEAAF9yZWxzLy5yZWxzUEsBAi0AFAAGAAgAAAAhABkg&#10;cZqIAgAAGgUAAA4AAAAAAAAAAAAAAAAALgIAAGRycy9lMm9Eb2MueG1sUEsBAi0AFAAGAAgAAAAh&#10;AKgjvxTaAAAACQEAAA8AAAAAAAAAAAAAAAAA4gQAAGRycy9kb3ducmV2LnhtbFBLBQYAAAAABAAE&#10;APMAAADpBQAAAAA=&#10;" stroked="f">
          <v:fill opacity="0"/>
          <v:textbox inset="0,0,0,0">
            <w:txbxContent>
              <w:p w14:paraId="5C724F50" w14:textId="77777777" w:rsidR="00917C8D" w:rsidRDefault="00917C8D" w:rsidP="00917C8D">
                <w:pPr>
                  <w:pStyle w:val="Nagwek"/>
                </w:pPr>
              </w:p>
            </w:txbxContent>
          </v:textbox>
          <w10:wrap type="square" side="largest" anchorx="page"/>
        </v:shape>
      </w:pict>
    </w:r>
    <w:r w:rsidR="00917C8D" w:rsidRPr="00917C8D">
      <w:rPr>
        <w:rFonts w:cs="Arial Narrow"/>
        <w:lang w:val="pl-PL"/>
      </w:rPr>
      <w:t>DOKUMENTY RADY NAUKOWEJ IMDiK PAN</w:t>
    </w:r>
    <w:r w:rsidR="00917C8D" w:rsidRPr="00917C8D">
      <w:rPr>
        <w:rFonts w:cs="Arial Narrow"/>
        <w:lang w:val="pl-PL"/>
      </w:rPr>
      <w:tab/>
    </w:r>
  </w:p>
  <w:p w14:paraId="03F760CB" w14:textId="77777777" w:rsidR="00B11303" w:rsidRPr="00B11303" w:rsidRDefault="00917C8D" w:rsidP="00917C8D">
    <w:pPr>
      <w:pStyle w:val="Nagwek"/>
      <w:rPr>
        <w:lang w:val="pl-PL"/>
      </w:rPr>
    </w:pPr>
    <w:r w:rsidRPr="00917C8D">
      <w:rPr>
        <w:rFonts w:cs="Arial Narrow"/>
        <w:lang w:val="pl-PL"/>
      </w:rPr>
      <w:t xml:space="preserve">Regulamin </w:t>
    </w:r>
    <w:r w:rsidR="00771E1A">
      <w:rPr>
        <w:rFonts w:cs="Arial Narrow"/>
        <w:lang w:val="pl-PL"/>
      </w:rPr>
      <w:t xml:space="preserve">przeprowadzania </w:t>
    </w:r>
    <w:r w:rsidRPr="00917C8D">
      <w:rPr>
        <w:rFonts w:cs="Arial Narrow"/>
        <w:lang w:val="pl-PL"/>
      </w:rPr>
      <w:t>postępowań w</w:t>
    </w:r>
    <w:r w:rsidR="00771E1A">
      <w:rPr>
        <w:rFonts w:cs="Arial Narrow"/>
        <w:lang w:val="pl-PL"/>
      </w:rPr>
      <w:t>s</w:t>
    </w:r>
    <w:r w:rsidR="00510AB3">
      <w:rPr>
        <w:rFonts w:cs="Arial Narrow"/>
        <w:lang w:val="pl-PL"/>
      </w:rPr>
      <w:t>.</w:t>
    </w:r>
    <w:r w:rsidRPr="00917C8D">
      <w:rPr>
        <w:rFonts w:cs="Arial Narrow"/>
        <w:lang w:val="pl-PL"/>
      </w:rPr>
      <w:t xml:space="preserve"> nadania stopnia doktora</w:t>
    </w:r>
    <w:r>
      <w:rPr>
        <w:rFonts w:cs="Arial Narrow"/>
        <w:lang w:val="pl-PL"/>
      </w:rPr>
      <w:tab/>
    </w:r>
    <w:r w:rsidR="00B11303" w:rsidRPr="00B11303">
      <w:rPr>
        <w:i/>
        <w:sz w:val="16"/>
        <w:szCs w:val="16"/>
        <w:lang w:val="pl-PL"/>
      </w:rPr>
      <w:t>Załącznik nr</w:t>
    </w:r>
    <w:r>
      <w:rPr>
        <w:i/>
        <w:sz w:val="16"/>
        <w:szCs w:val="16"/>
        <w:lang w:val="pl-PL"/>
      </w:rPr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8F3C82"/>
    <w:multiLevelType w:val="hybridMultilevel"/>
    <w:tmpl w:val="9F3AE4F0"/>
    <w:lvl w:ilvl="0" w:tplc="87AC51C0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NzAzMLM0N7e0NLBU0lEKTi0uzszPAykwqwUA/3hoDiwAAAA="/>
  </w:docVars>
  <w:rsids>
    <w:rsidRoot w:val="00B11303"/>
    <w:rsid w:val="000B367A"/>
    <w:rsid w:val="000B3843"/>
    <w:rsid w:val="001E7594"/>
    <w:rsid w:val="001F40EE"/>
    <w:rsid w:val="00202AF2"/>
    <w:rsid w:val="002518BE"/>
    <w:rsid w:val="002A4976"/>
    <w:rsid w:val="002B7ACF"/>
    <w:rsid w:val="002B7CE1"/>
    <w:rsid w:val="0031786D"/>
    <w:rsid w:val="003953AD"/>
    <w:rsid w:val="0040033B"/>
    <w:rsid w:val="00482626"/>
    <w:rsid w:val="00510AB3"/>
    <w:rsid w:val="0054562F"/>
    <w:rsid w:val="005A54D6"/>
    <w:rsid w:val="005C595A"/>
    <w:rsid w:val="005D3286"/>
    <w:rsid w:val="0062727E"/>
    <w:rsid w:val="006E2030"/>
    <w:rsid w:val="006F5D22"/>
    <w:rsid w:val="00716382"/>
    <w:rsid w:val="00724351"/>
    <w:rsid w:val="00771E1A"/>
    <w:rsid w:val="007E564D"/>
    <w:rsid w:val="008348F4"/>
    <w:rsid w:val="00836325"/>
    <w:rsid w:val="00866137"/>
    <w:rsid w:val="00882A57"/>
    <w:rsid w:val="008A542E"/>
    <w:rsid w:val="008B6BA4"/>
    <w:rsid w:val="008F571B"/>
    <w:rsid w:val="00917C8D"/>
    <w:rsid w:val="009572A5"/>
    <w:rsid w:val="00A9188E"/>
    <w:rsid w:val="00AB4B21"/>
    <w:rsid w:val="00AD7C51"/>
    <w:rsid w:val="00B11303"/>
    <w:rsid w:val="00BD625E"/>
    <w:rsid w:val="00C0341F"/>
    <w:rsid w:val="00C81366"/>
    <w:rsid w:val="00CC7980"/>
    <w:rsid w:val="00D57F21"/>
    <w:rsid w:val="00D7639A"/>
    <w:rsid w:val="00E0461A"/>
    <w:rsid w:val="00E0614D"/>
    <w:rsid w:val="00E248F9"/>
    <w:rsid w:val="00E24E8F"/>
    <w:rsid w:val="00E52594"/>
    <w:rsid w:val="00E6107F"/>
    <w:rsid w:val="00EB1CFC"/>
    <w:rsid w:val="00EB415C"/>
    <w:rsid w:val="00F17707"/>
    <w:rsid w:val="00F65AA3"/>
    <w:rsid w:val="00F91EF2"/>
    <w:rsid w:val="00F95175"/>
    <w:rsid w:val="00FB4B6E"/>
    <w:rsid w:val="00FE3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5B52B8A2"/>
  <w15:docId w15:val="{F2DF92E3-FE84-418C-9460-F3463B5AE4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66137"/>
    <w:rPr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1130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11303"/>
    <w:rPr>
      <w:lang w:val="en-US"/>
    </w:rPr>
  </w:style>
  <w:style w:type="paragraph" w:styleId="Stopka">
    <w:name w:val="footer"/>
    <w:basedOn w:val="Normalny"/>
    <w:link w:val="StopkaZnak"/>
    <w:uiPriority w:val="99"/>
    <w:unhideWhenUsed/>
    <w:rsid w:val="00B1130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11303"/>
    <w:rPr>
      <w:lang w:val="en-US"/>
    </w:rPr>
  </w:style>
  <w:style w:type="paragraph" w:customStyle="1" w:styleId="Default">
    <w:name w:val="Default"/>
    <w:rsid w:val="00917C8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F40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F40EE"/>
    <w:rPr>
      <w:rFonts w:ascii="Segoe UI" w:hAnsi="Segoe UI" w:cs="Segoe UI"/>
      <w:sz w:val="18"/>
      <w:szCs w:val="18"/>
      <w:lang w:val="en-US"/>
    </w:rPr>
  </w:style>
  <w:style w:type="paragraph" w:styleId="Poprawka">
    <w:name w:val="Revision"/>
    <w:hidden/>
    <w:uiPriority w:val="99"/>
    <w:semiHidden/>
    <w:rsid w:val="00EB1CFC"/>
    <w:pPr>
      <w:spacing w:after="0" w:line="240" w:lineRule="auto"/>
    </w:pPr>
    <w:rPr>
      <w:lang w:val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9517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9517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95175"/>
    <w:rPr>
      <w:sz w:val="20"/>
      <w:szCs w:val="20"/>
      <w:lang w:val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9517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95175"/>
    <w:rPr>
      <w:b/>
      <w:bCs/>
      <w:sz w:val="20"/>
      <w:szCs w:val="20"/>
      <w:lang w:val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F571B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F571B"/>
    <w:rPr>
      <w:sz w:val="20"/>
      <w:szCs w:val="20"/>
      <w:lang w:val="en-US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8F571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794976-A78C-4B18-946F-B74DE41375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585</Words>
  <Characters>3514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ka Spiridis</dc:creator>
  <cp:lastModifiedBy>Katarzyna  Oliwa</cp:lastModifiedBy>
  <cp:revision>3</cp:revision>
  <cp:lastPrinted>2019-09-29T06:15:00Z</cp:lastPrinted>
  <dcterms:created xsi:type="dcterms:W3CDTF">2023-08-18T10:25:00Z</dcterms:created>
  <dcterms:modified xsi:type="dcterms:W3CDTF">2023-10-23T11:59:00Z</dcterms:modified>
</cp:coreProperties>
</file>